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674B25" w14:textId="4A6DC6B2" w:rsidR="001936F8" w:rsidRPr="00A0384D" w:rsidRDefault="002C6A11" w:rsidP="0059083A">
      <w:pPr>
        <w:spacing w:line="240" w:lineRule="atLeast"/>
        <w:jc w:val="center"/>
        <w:rPr>
          <w:b/>
          <w:bCs/>
          <w:sz w:val="28"/>
          <w:szCs w:val="28"/>
        </w:rPr>
      </w:pPr>
      <w:proofErr w:type="spellStart"/>
      <w:r w:rsidRPr="00A0384D">
        <w:rPr>
          <w:b/>
          <w:bCs/>
          <w:sz w:val="28"/>
          <w:szCs w:val="28"/>
        </w:rPr>
        <w:t>S</w:t>
      </w:r>
      <w:r w:rsidR="00A0384D" w:rsidRPr="00A0384D">
        <w:rPr>
          <w:b/>
          <w:bCs/>
          <w:sz w:val="28"/>
          <w:szCs w:val="28"/>
        </w:rPr>
        <w:t>ambartika</w:t>
      </w:r>
      <w:proofErr w:type="spellEnd"/>
      <w:r w:rsidRPr="00A0384D">
        <w:rPr>
          <w:b/>
          <w:bCs/>
          <w:sz w:val="28"/>
          <w:szCs w:val="28"/>
        </w:rPr>
        <w:t xml:space="preserve"> Pande</w:t>
      </w:r>
    </w:p>
    <w:p w14:paraId="01BAB691" w14:textId="706C89DB" w:rsidR="00091C25" w:rsidRPr="00142F31" w:rsidRDefault="00142F31" w:rsidP="0059083A">
      <w:pPr>
        <w:jc w:val="center"/>
        <w:rPr>
          <w:sz w:val="24"/>
          <w:highlight w:val="black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2D4CD38" wp14:editId="08A2337A">
                <wp:simplePos x="0" y="0"/>
                <wp:positionH relativeFrom="margin">
                  <wp:posOffset>561974</wp:posOffset>
                </wp:positionH>
                <wp:positionV relativeFrom="paragraph">
                  <wp:posOffset>6350</wp:posOffset>
                </wp:positionV>
                <wp:extent cx="4619625" cy="409575"/>
                <wp:effectExtent l="0" t="0" r="28575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40957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E30BF0" w14:textId="15D83890" w:rsidR="00142F31" w:rsidRPr="00142F31" w:rsidRDefault="00142F31" w:rsidP="00142F31">
                            <w:pPr>
                              <w:jc w:val="center"/>
                              <w:rPr>
                                <w:b/>
                                <w:color w:val="FFFF00"/>
                                <w:sz w:val="36"/>
                                <w:szCs w:val="36"/>
                              </w:rPr>
                            </w:pPr>
                            <w:r w:rsidRPr="00142F31">
                              <w:rPr>
                                <w:b/>
                                <w:color w:val="FFFF00"/>
                                <w:sz w:val="36"/>
                                <w:szCs w:val="36"/>
                              </w:rPr>
                              <w:t>Text blocked for student priva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D4CD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.25pt;margin-top:.5pt;width:363.75pt;height:32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" fillcolor="windowText">
                <v:textbox>
                  <w:txbxContent>
                    <w:p w14:paraId="02E30BF0" w14:textId="15D83890" w:rsidR="00142F31" w:rsidRPr="00142F31" w:rsidRDefault="00142F31" w:rsidP="00142F31">
                      <w:pPr>
                        <w:jc w:val="center"/>
                        <w:rPr>
                          <w:b/>
                          <w:color w:val="FFFF00"/>
                          <w:sz w:val="36"/>
                          <w:szCs w:val="36"/>
                        </w:rPr>
                      </w:pPr>
                      <w:r w:rsidRPr="00142F31">
                        <w:rPr>
                          <w:b/>
                          <w:color w:val="FFFF00"/>
                          <w:sz w:val="36"/>
                          <w:szCs w:val="36"/>
                        </w:rPr>
                        <w:t>Text blocked for student privac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0F13" w:rsidRPr="00142F31">
        <w:rPr>
          <w:sz w:val="24"/>
          <w:highlight w:val="black"/>
        </w:rPr>
        <w:t>500</w:t>
      </w:r>
      <w:r w:rsidR="00091C25" w:rsidRPr="00142F31">
        <w:rPr>
          <w:sz w:val="24"/>
          <w:highlight w:val="black"/>
        </w:rPr>
        <w:t xml:space="preserve"> </w:t>
      </w:r>
      <w:r w:rsidR="002C6A11" w:rsidRPr="00142F31">
        <w:rPr>
          <w:sz w:val="24"/>
          <w:highlight w:val="black"/>
        </w:rPr>
        <w:t>S</w:t>
      </w:r>
      <w:r w:rsidR="00F8684E" w:rsidRPr="00142F31">
        <w:rPr>
          <w:sz w:val="24"/>
          <w:highlight w:val="black"/>
        </w:rPr>
        <w:t>W</w:t>
      </w:r>
      <w:r w:rsidR="00091C25" w:rsidRPr="00142F31">
        <w:rPr>
          <w:sz w:val="24"/>
          <w:highlight w:val="black"/>
        </w:rPr>
        <w:t xml:space="preserve"> </w:t>
      </w:r>
      <w:r w:rsidR="00060F13" w:rsidRPr="00142F31">
        <w:rPr>
          <w:sz w:val="24"/>
          <w:highlight w:val="black"/>
        </w:rPr>
        <w:t>Teal</w:t>
      </w:r>
      <w:r w:rsidR="002C6A11" w:rsidRPr="00142F31">
        <w:rPr>
          <w:sz w:val="24"/>
          <w:highlight w:val="black"/>
        </w:rPr>
        <w:t xml:space="preserve"> </w:t>
      </w:r>
      <w:r w:rsidR="00060F13" w:rsidRPr="00142F31">
        <w:rPr>
          <w:sz w:val="24"/>
          <w:highlight w:val="black"/>
        </w:rPr>
        <w:t>S</w:t>
      </w:r>
      <w:r w:rsidR="002C6A11" w:rsidRPr="00142F31">
        <w:rPr>
          <w:sz w:val="24"/>
          <w:highlight w:val="black"/>
        </w:rPr>
        <w:t>t</w:t>
      </w:r>
      <w:r w:rsidR="00101F5A" w:rsidRPr="00142F31">
        <w:rPr>
          <w:sz w:val="24"/>
          <w:highlight w:val="black"/>
        </w:rPr>
        <w:t>,</w:t>
      </w:r>
      <w:r w:rsidR="00377799" w:rsidRPr="00142F31">
        <w:rPr>
          <w:sz w:val="24"/>
          <w:highlight w:val="black"/>
        </w:rPr>
        <w:t xml:space="preserve"> </w:t>
      </w:r>
      <w:r w:rsidR="00091C25" w:rsidRPr="00142F31">
        <w:rPr>
          <w:sz w:val="24"/>
          <w:highlight w:val="black"/>
        </w:rPr>
        <w:t>Pullman, WA 99163</w:t>
      </w:r>
    </w:p>
    <w:p w14:paraId="6804DA1B" w14:textId="53D16E4F" w:rsidR="00354B74" w:rsidRPr="00354B74" w:rsidRDefault="00851F20" w:rsidP="00354B74">
      <w:pPr>
        <w:jc w:val="center"/>
        <w:rPr>
          <w:sz w:val="24"/>
        </w:rPr>
      </w:pPr>
      <w:r w:rsidRPr="00142F31">
        <w:rPr>
          <w:sz w:val="24"/>
          <w:highlight w:val="black"/>
          <w:lang w:val="es-ES_tradnl"/>
        </w:rPr>
        <w:t xml:space="preserve">TEL: </w:t>
      </w:r>
      <w:r w:rsidR="00704AC1" w:rsidRPr="00142F31">
        <w:rPr>
          <w:sz w:val="24"/>
          <w:highlight w:val="black"/>
          <w:lang w:val="es-ES_tradnl"/>
        </w:rPr>
        <w:t>509-33</w:t>
      </w:r>
      <w:r w:rsidR="00060F13" w:rsidRPr="00142F31">
        <w:rPr>
          <w:sz w:val="24"/>
          <w:highlight w:val="black"/>
          <w:lang w:val="es-ES_tradnl"/>
        </w:rPr>
        <w:t>9</w:t>
      </w:r>
      <w:r w:rsidR="00704AC1" w:rsidRPr="00142F31">
        <w:rPr>
          <w:sz w:val="24"/>
          <w:highlight w:val="black"/>
          <w:lang w:val="es-ES_tradnl"/>
        </w:rPr>
        <w:t>-</w:t>
      </w:r>
      <w:r w:rsidR="00060F13" w:rsidRPr="00142F31">
        <w:rPr>
          <w:sz w:val="24"/>
          <w:highlight w:val="black"/>
          <w:lang w:val="es-ES_tradnl"/>
        </w:rPr>
        <w:t>6223</w:t>
      </w:r>
      <w:r w:rsidR="002C6A11" w:rsidRPr="00142F31">
        <w:rPr>
          <w:sz w:val="24"/>
          <w:highlight w:val="black"/>
          <w:lang w:val="es-ES_tradnl"/>
        </w:rPr>
        <w:t>(H</w:t>
      </w:r>
      <w:r w:rsidR="00704AC1" w:rsidRPr="00142F31">
        <w:rPr>
          <w:sz w:val="24"/>
          <w:highlight w:val="black"/>
          <w:lang w:val="es-ES_tradnl"/>
        </w:rPr>
        <w:t>)</w:t>
      </w:r>
      <w:r w:rsidRPr="00142F31">
        <w:rPr>
          <w:sz w:val="24"/>
          <w:highlight w:val="black"/>
          <w:lang w:val="es-ES_tradnl"/>
        </w:rPr>
        <w:t xml:space="preserve"> 509-</w:t>
      </w:r>
      <w:r w:rsidR="002C6A11" w:rsidRPr="00142F31">
        <w:rPr>
          <w:sz w:val="24"/>
          <w:highlight w:val="black"/>
          <w:lang w:val="es-ES_tradnl"/>
        </w:rPr>
        <w:t>33</w:t>
      </w:r>
      <w:r w:rsidR="002454EC" w:rsidRPr="00142F31">
        <w:rPr>
          <w:sz w:val="24"/>
          <w:highlight w:val="black"/>
          <w:lang w:val="es-ES_tradnl"/>
        </w:rPr>
        <w:t>9</w:t>
      </w:r>
      <w:r w:rsidRPr="00142F31">
        <w:rPr>
          <w:sz w:val="24"/>
          <w:highlight w:val="black"/>
          <w:lang w:val="es-ES_tradnl"/>
        </w:rPr>
        <w:t>-</w:t>
      </w:r>
      <w:r w:rsidR="00A0384D" w:rsidRPr="00142F31">
        <w:rPr>
          <w:sz w:val="24"/>
          <w:highlight w:val="black"/>
          <w:lang w:val="es-ES_tradnl"/>
        </w:rPr>
        <w:t>3871</w:t>
      </w:r>
      <w:r w:rsidR="00F8684E" w:rsidRPr="00142F31">
        <w:rPr>
          <w:sz w:val="24"/>
          <w:highlight w:val="black"/>
          <w:lang w:val="es-ES_tradnl"/>
        </w:rPr>
        <w:t>(M</w:t>
      </w:r>
      <w:r w:rsidRPr="00142F31">
        <w:rPr>
          <w:sz w:val="24"/>
          <w:highlight w:val="black"/>
          <w:lang w:val="es-ES_tradnl"/>
        </w:rPr>
        <w:t>)</w:t>
      </w:r>
      <w:r w:rsidR="00286F22" w:rsidRPr="00142F31">
        <w:rPr>
          <w:sz w:val="24"/>
          <w:highlight w:val="black"/>
          <w:lang w:val="es-ES_tradnl"/>
        </w:rPr>
        <w:t xml:space="preserve"> Email</w:t>
      </w:r>
      <w:r w:rsidR="00091C25" w:rsidRPr="00142F31">
        <w:rPr>
          <w:sz w:val="24"/>
          <w:highlight w:val="black"/>
          <w:lang w:val="es-ES_tradnl"/>
        </w:rPr>
        <w:t>:</w:t>
      </w:r>
      <w:r w:rsidR="00445B45" w:rsidRPr="00142F31">
        <w:rPr>
          <w:sz w:val="24"/>
          <w:highlight w:val="black"/>
          <w:lang w:val="es-ES_tradnl"/>
        </w:rPr>
        <w:t xml:space="preserve"> </w:t>
      </w:r>
      <w:r w:rsidR="00354B74" w:rsidRPr="00142F31">
        <w:rPr>
          <w:sz w:val="24"/>
          <w:highlight w:val="black"/>
        </w:rPr>
        <w:t>sambartikap@gmail.com</w:t>
      </w:r>
    </w:p>
    <w:p w14:paraId="06EF2165" w14:textId="77777777" w:rsidR="00A0384D" w:rsidRDefault="00A0384D" w:rsidP="00A0384D">
      <w:pPr>
        <w:jc w:val="center"/>
        <w:rPr>
          <w:b/>
          <w:bCs/>
          <w:sz w:val="24"/>
        </w:rPr>
      </w:pPr>
      <w:bookmarkStart w:id="0" w:name="_GoBack"/>
      <w:bookmarkEnd w:id="0"/>
    </w:p>
    <w:p w14:paraId="117D9EBB" w14:textId="4D170387" w:rsidR="00E83F74" w:rsidRDefault="002F338A" w:rsidP="00A0384D">
      <w:pPr>
        <w:jc w:val="center"/>
        <w:rPr>
          <w:b/>
          <w:bCs/>
          <w:sz w:val="24"/>
        </w:rPr>
      </w:pPr>
      <w:r w:rsidRPr="00E96B1A">
        <w:rPr>
          <w:b/>
          <w:bCs/>
          <w:sz w:val="24"/>
        </w:rPr>
        <w:t>Education</w:t>
      </w:r>
    </w:p>
    <w:p w14:paraId="1B3F397D" w14:textId="77777777" w:rsidR="00691020" w:rsidRPr="00E96B1A" w:rsidRDefault="00691020" w:rsidP="00691020">
      <w:pPr>
        <w:rPr>
          <w:b/>
          <w:bCs/>
          <w:sz w:val="24"/>
        </w:rPr>
      </w:pPr>
    </w:p>
    <w:p w14:paraId="7A3AE736" w14:textId="7CE4D0D2" w:rsidR="007D423A" w:rsidRPr="00A0384D" w:rsidRDefault="00A0384D" w:rsidP="00691020">
      <w:pPr>
        <w:jc w:val="left"/>
        <w:rPr>
          <w:b/>
          <w:sz w:val="24"/>
        </w:rPr>
      </w:pPr>
      <w:r w:rsidRPr="00A0384D">
        <w:rPr>
          <w:b/>
          <w:sz w:val="24"/>
        </w:rPr>
        <w:t>Pullman High School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Pr="00A0384D">
        <w:rPr>
          <w:bCs/>
          <w:sz w:val="24"/>
        </w:rPr>
        <w:t>Pullman, WA</w:t>
      </w:r>
    </w:p>
    <w:p w14:paraId="40C4F6D5" w14:textId="7D6FC23B" w:rsidR="001C4D87" w:rsidRDefault="00BA5209" w:rsidP="00691020">
      <w:pPr>
        <w:jc w:val="left"/>
        <w:rPr>
          <w:bCs/>
          <w:sz w:val="24"/>
        </w:rPr>
      </w:pPr>
      <w:r>
        <w:rPr>
          <w:bCs/>
          <w:sz w:val="24"/>
        </w:rPr>
        <w:t>High School Diploma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Expected June 2024 </w:t>
      </w:r>
    </w:p>
    <w:p w14:paraId="4AE9C12E" w14:textId="04A4CBD2" w:rsidR="00B529B7" w:rsidRDefault="00B529B7" w:rsidP="00691020">
      <w:pPr>
        <w:jc w:val="left"/>
        <w:rPr>
          <w:bCs/>
          <w:sz w:val="24"/>
        </w:rPr>
      </w:pPr>
    </w:p>
    <w:p w14:paraId="412BDD0E" w14:textId="35B1917F" w:rsidR="00B529B7" w:rsidRDefault="00F9189F" w:rsidP="00691020">
      <w:pPr>
        <w:jc w:val="left"/>
        <w:rPr>
          <w:bCs/>
          <w:sz w:val="24"/>
        </w:rPr>
      </w:pPr>
      <w:r>
        <w:rPr>
          <w:bCs/>
          <w:sz w:val="24"/>
        </w:rPr>
        <w:t>The Johns Hopkins Center for Talented Youth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  <w:t xml:space="preserve">Baltimore, Maryland </w:t>
      </w:r>
    </w:p>
    <w:p w14:paraId="782773C6" w14:textId="1A8F5226" w:rsidR="00F9189F" w:rsidRDefault="00F9189F" w:rsidP="00691020">
      <w:pPr>
        <w:jc w:val="left"/>
        <w:rPr>
          <w:bCs/>
          <w:sz w:val="24"/>
        </w:rPr>
      </w:pPr>
      <w:r>
        <w:rPr>
          <w:bCs/>
          <w:sz w:val="24"/>
        </w:rPr>
        <w:t>Causes Unknown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  <w:t>August 2020</w:t>
      </w:r>
    </w:p>
    <w:p w14:paraId="3C062DD2" w14:textId="5418A19C" w:rsidR="00F9189F" w:rsidRDefault="00F9189F" w:rsidP="00691020">
      <w:pPr>
        <w:jc w:val="left"/>
        <w:rPr>
          <w:bCs/>
          <w:sz w:val="24"/>
        </w:rPr>
      </w:pPr>
    </w:p>
    <w:p w14:paraId="4FFCD315" w14:textId="074F4144" w:rsidR="00F9189F" w:rsidRDefault="00F9189F" w:rsidP="00691020">
      <w:pPr>
        <w:jc w:val="left"/>
        <w:rPr>
          <w:bCs/>
          <w:sz w:val="24"/>
        </w:rPr>
      </w:pPr>
      <w:r>
        <w:rPr>
          <w:bCs/>
          <w:sz w:val="24"/>
        </w:rPr>
        <w:t>The Johns Hopkins Center for Talented Youth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  <w:t>Baltimore, Maryland</w:t>
      </w:r>
    </w:p>
    <w:p w14:paraId="06878FCB" w14:textId="4BCA17D3" w:rsidR="00F9189F" w:rsidRDefault="00F9189F" w:rsidP="00691020">
      <w:pPr>
        <w:jc w:val="left"/>
        <w:rPr>
          <w:bCs/>
          <w:sz w:val="24"/>
        </w:rPr>
      </w:pPr>
      <w:r>
        <w:rPr>
          <w:bCs/>
          <w:sz w:val="24"/>
        </w:rPr>
        <w:t>Disease Modelling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  <w:t>August 2021</w:t>
      </w:r>
    </w:p>
    <w:p w14:paraId="2300CFE6" w14:textId="713460A6" w:rsidR="00354B74" w:rsidRDefault="00354B74" w:rsidP="00691020">
      <w:pPr>
        <w:jc w:val="left"/>
        <w:rPr>
          <w:bCs/>
          <w:sz w:val="24"/>
        </w:rPr>
      </w:pPr>
    </w:p>
    <w:p w14:paraId="016CC60E" w14:textId="0F87C620" w:rsidR="00354B74" w:rsidRDefault="00354B74" w:rsidP="00691020">
      <w:pPr>
        <w:jc w:val="left"/>
        <w:rPr>
          <w:bCs/>
          <w:sz w:val="24"/>
        </w:rPr>
      </w:pPr>
      <w:r>
        <w:rPr>
          <w:bCs/>
          <w:sz w:val="24"/>
        </w:rPr>
        <w:t>Running Start Student at Washington State University          Pullman, WA</w:t>
      </w:r>
    </w:p>
    <w:p w14:paraId="66C86036" w14:textId="4F97C996" w:rsidR="00354B74" w:rsidRDefault="00354B74" w:rsidP="00691020">
      <w:pPr>
        <w:jc w:val="left"/>
        <w:rPr>
          <w:bCs/>
          <w:sz w:val="24"/>
        </w:rPr>
      </w:pPr>
      <w:r>
        <w:rPr>
          <w:bCs/>
          <w:sz w:val="24"/>
        </w:rPr>
        <w:t xml:space="preserve">                                                     August 2022-present </w:t>
      </w:r>
    </w:p>
    <w:p w14:paraId="50CA958A" w14:textId="49F4D463" w:rsidR="003C2C8A" w:rsidRDefault="003C2C8A" w:rsidP="003C2C8A">
      <w:pPr>
        <w:jc w:val="center"/>
        <w:rPr>
          <w:b/>
          <w:bCs/>
          <w:sz w:val="24"/>
        </w:rPr>
      </w:pPr>
      <w:r w:rsidRPr="003C2C8A">
        <w:rPr>
          <w:b/>
          <w:bCs/>
          <w:sz w:val="24"/>
        </w:rPr>
        <w:t>Experience</w:t>
      </w:r>
    </w:p>
    <w:p w14:paraId="5084A3C5" w14:textId="77777777" w:rsidR="008A5425" w:rsidRDefault="008A5425" w:rsidP="003C2C8A">
      <w:pPr>
        <w:jc w:val="center"/>
        <w:rPr>
          <w:b/>
          <w:bCs/>
          <w:sz w:val="24"/>
        </w:rPr>
      </w:pPr>
    </w:p>
    <w:p w14:paraId="049E77CE" w14:textId="5D0990BF" w:rsidR="003C2C8A" w:rsidRDefault="00354B74" w:rsidP="00BD41B2">
      <w:pPr>
        <w:jc w:val="left"/>
        <w:rPr>
          <w:sz w:val="24"/>
        </w:rPr>
      </w:pPr>
      <w:r>
        <w:rPr>
          <w:sz w:val="24"/>
        </w:rPr>
        <w:t xml:space="preserve">As a freshman in high school, I stepped up when no one else would and </w:t>
      </w:r>
      <w:r w:rsidR="00BD41B2">
        <w:rPr>
          <w:sz w:val="24"/>
        </w:rPr>
        <w:t xml:space="preserve">founded the </w:t>
      </w:r>
      <w:r w:rsidR="00BD41B2" w:rsidRPr="00BD41B2">
        <w:rPr>
          <w:sz w:val="24"/>
        </w:rPr>
        <w:t>Science Olympiad club in Pullman High School</w:t>
      </w:r>
      <w:r w:rsidR="00BD41B2">
        <w:rPr>
          <w:sz w:val="24"/>
        </w:rPr>
        <w:t xml:space="preserve">, as I am passionate about hands on </w:t>
      </w:r>
      <w:r>
        <w:rPr>
          <w:sz w:val="24"/>
        </w:rPr>
        <w:t>s</w:t>
      </w:r>
      <w:r w:rsidR="00BD41B2">
        <w:rPr>
          <w:sz w:val="24"/>
        </w:rPr>
        <w:t>cience activities.</w:t>
      </w:r>
      <w:r w:rsidR="00C84545">
        <w:rPr>
          <w:sz w:val="24"/>
        </w:rPr>
        <w:t xml:space="preserve"> </w:t>
      </w:r>
      <w:r w:rsidR="00B75C7A">
        <w:rPr>
          <w:sz w:val="24"/>
        </w:rPr>
        <w:t>In my first year of Science Olympiad (2</w:t>
      </w:r>
      <w:r w:rsidR="000B0452">
        <w:rPr>
          <w:sz w:val="24"/>
        </w:rPr>
        <w:t xml:space="preserve">019) I competed in </w:t>
      </w:r>
      <w:r w:rsidR="00C84545">
        <w:rPr>
          <w:sz w:val="24"/>
        </w:rPr>
        <w:t xml:space="preserve">Circuit Lab, Disease Detectives, </w:t>
      </w:r>
      <w:r w:rsidR="00C54122">
        <w:rPr>
          <w:sz w:val="24"/>
        </w:rPr>
        <w:t xml:space="preserve">Heredity, </w:t>
      </w:r>
      <w:r w:rsidR="000B0452">
        <w:rPr>
          <w:sz w:val="24"/>
        </w:rPr>
        <w:t xml:space="preserve">and </w:t>
      </w:r>
      <w:r w:rsidR="00C54122">
        <w:rPr>
          <w:sz w:val="24"/>
        </w:rPr>
        <w:t xml:space="preserve">Potions &amp; </w:t>
      </w:r>
      <w:r w:rsidR="00B75C7A">
        <w:rPr>
          <w:sz w:val="24"/>
        </w:rPr>
        <w:t>Poisons</w:t>
      </w:r>
      <w:r w:rsidR="000B0452">
        <w:rPr>
          <w:sz w:val="24"/>
        </w:rPr>
        <w:t xml:space="preserve">. The 2020 competition was cancelled. In 2021 I competed online and participated in </w:t>
      </w:r>
      <w:r w:rsidR="00B75C7A">
        <w:rPr>
          <w:sz w:val="24"/>
        </w:rPr>
        <w:t>Experimental Desig</w:t>
      </w:r>
      <w:r w:rsidR="000B0452">
        <w:rPr>
          <w:sz w:val="24"/>
        </w:rPr>
        <w:t xml:space="preserve">n, Circuit Lab, </w:t>
      </w:r>
      <w:r w:rsidR="00780BC3">
        <w:rPr>
          <w:sz w:val="24"/>
        </w:rPr>
        <w:t xml:space="preserve">Designer Genes, </w:t>
      </w:r>
      <w:r w:rsidR="001C37A6">
        <w:rPr>
          <w:sz w:val="24"/>
        </w:rPr>
        <w:t xml:space="preserve">and </w:t>
      </w:r>
      <w:r w:rsidR="008B0AF6">
        <w:rPr>
          <w:sz w:val="24"/>
        </w:rPr>
        <w:t>Codebusters</w:t>
      </w:r>
      <w:r w:rsidR="001C37A6">
        <w:rPr>
          <w:sz w:val="24"/>
        </w:rPr>
        <w:t>. In 2022 I competed in</w:t>
      </w:r>
      <w:r w:rsidR="004F5006">
        <w:rPr>
          <w:sz w:val="24"/>
        </w:rPr>
        <w:t xml:space="preserve"> Experimental Design, Cell Biology, </w:t>
      </w:r>
      <w:r w:rsidR="00923BFB">
        <w:rPr>
          <w:sz w:val="24"/>
        </w:rPr>
        <w:t xml:space="preserve">Detector Building, Wifi Lab, and Codebusters. In 2023 I competed in Experiment Design, Chemistry Lab, Flight, Scrambler, and Detector Building. </w:t>
      </w:r>
    </w:p>
    <w:p w14:paraId="05BCA56D" w14:textId="0B8B9330" w:rsidR="003C2C8A" w:rsidRDefault="003C2C8A" w:rsidP="003C2C8A">
      <w:pPr>
        <w:jc w:val="center"/>
        <w:rPr>
          <w:b/>
          <w:bCs/>
          <w:sz w:val="24"/>
        </w:rPr>
      </w:pPr>
      <w:r w:rsidRPr="003C2C8A">
        <w:rPr>
          <w:b/>
          <w:bCs/>
          <w:sz w:val="24"/>
        </w:rPr>
        <w:t>Skills</w:t>
      </w:r>
    </w:p>
    <w:p w14:paraId="049A4B05" w14:textId="77777777" w:rsidR="008A5425" w:rsidRPr="003C2C8A" w:rsidRDefault="008A5425" w:rsidP="003C2C8A">
      <w:pPr>
        <w:jc w:val="center"/>
        <w:rPr>
          <w:b/>
          <w:bCs/>
          <w:sz w:val="24"/>
        </w:rPr>
      </w:pPr>
    </w:p>
    <w:p w14:paraId="5787A967" w14:textId="77777777" w:rsidR="00BD41B2" w:rsidRPr="00BD41B2" w:rsidRDefault="00BD41B2" w:rsidP="00BD41B2">
      <w:pPr>
        <w:jc w:val="left"/>
        <w:rPr>
          <w:sz w:val="24"/>
        </w:rPr>
      </w:pPr>
      <w:r>
        <w:rPr>
          <w:sz w:val="24"/>
        </w:rPr>
        <w:t>Proficient in Java programming</w:t>
      </w:r>
    </w:p>
    <w:p w14:paraId="2AFE6268" w14:textId="615BB628" w:rsidR="00BD41B2" w:rsidRDefault="00BD41B2" w:rsidP="00BD41B2">
      <w:pPr>
        <w:jc w:val="left"/>
        <w:rPr>
          <w:sz w:val="24"/>
        </w:rPr>
      </w:pPr>
      <w:r>
        <w:rPr>
          <w:sz w:val="24"/>
        </w:rPr>
        <w:t>Proficient in running R programming</w:t>
      </w:r>
    </w:p>
    <w:p w14:paraId="1668043C" w14:textId="2E3CA33C" w:rsidR="00BD41B2" w:rsidRDefault="00BD41B2" w:rsidP="00BD41B2">
      <w:pPr>
        <w:jc w:val="left"/>
        <w:rPr>
          <w:sz w:val="24"/>
        </w:rPr>
      </w:pPr>
      <w:r w:rsidRPr="00BD41B2">
        <w:rPr>
          <w:sz w:val="24"/>
        </w:rPr>
        <w:t>Proficient in MS Office software’s such as Word</w:t>
      </w:r>
      <w:r>
        <w:rPr>
          <w:sz w:val="24"/>
        </w:rPr>
        <w:t xml:space="preserve"> and</w:t>
      </w:r>
      <w:r w:rsidRPr="00BD41B2">
        <w:rPr>
          <w:sz w:val="24"/>
        </w:rPr>
        <w:t xml:space="preserve"> Excel</w:t>
      </w:r>
    </w:p>
    <w:p w14:paraId="674EF2E9" w14:textId="2303CA35" w:rsidR="008A5425" w:rsidRDefault="008A5425" w:rsidP="00BD41B2">
      <w:pPr>
        <w:jc w:val="left"/>
        <w:rPr>
          <w:sz w:val="24"/>
        </w:rPr>
      </w:pPr>
      <w:r>
        <w:rPr>
          <w:sz w:val="24"/>
        </w:rPr>
        <w:t>Hands on experience in building a prosthetic arm in Biomedicine</w:t>
      </w:r>
    </w:p>
    <w:p w14:paraId="63711EB4" w14:textId="197B3198" w:rsidR="008A5425" w:rsidRDefault="008A5425" w:rsidP="00BD41B2">
      <w:pPr>
        <w:jc w:val="left"/>
        <w:rPr>
          <w:sz w:val="24"/>
        </w:rPr>
      </w:pPr>
      <w:r>
        <w:rPr>
          <w:sz w:val="24"/>
        </w:rPr>
        <w:t>Hands on experience in dissecting a sheep brain in Biomedicine</w:t>
      </w:r>
      <w:r w:rsidR="00142F31">
        <w:rPr>
          <w:sz w:val="24"/>
        </w:rPr>
        <w:br/>
      </w:r>
    </w:p>
    <w:p w14:paraId="26922C4A" w14:textId="2F3B04EB" w:rsidR="003C2C8A" w:rsidRDefault="003C2C8A" w:rsidP="003C2C8A">
      <w:pPr>
        <w:jc w:val="center"/>
        <w:rPr>
          <w:b/>
          <w:bCs/>
          <w:sz w:val="24"/>
        </w:rPr>
      </w:pPr>
      <w:r w:rsidRPr="003C2C8A">
        <w:rPr>
          <w:b/>
          <w:bCs/>
          <w:sz w:val="24"/>
        </w:rPr>
        <w:t>Extracurricular Activities</w:t>
      </w:r>
    </w:p>
    <w:p w14:paraId="06387734" w14:textId="37D8DA70" w:rsidR="00BD41B2" w:rsidRDefault="00BD41B2" w:rsidP="00BD41B2">
      <w:pPr>
        <w:jc w:val="left"/>
        <w:rPr>
          <w:b/>
          <w:bCs/>
          <w:sz w:val="24"/>
        </w:rPr>
      </w:pPr>
    </w:p>
    <w:p w14:paraId="2CBA28E6" w14:textId="28828F50" w:rsidR="00354B74" w:rsidRDefault="00354B74" w:rsidP="00BD41B2">
      <w:pPr>
        <w:jc w:val="left"/>
        <w:rPr>
          <w:sz w:val="24"/>
        </w:rPr>
      </w:pPr>
      <w:r>
        <w:rPr>
          <w:sz w:val="24"/>
        </w:rPr>
        <w:t>President of Pullman High School Science Olympiad Club</w:t>
      </w:r>
    </w:p>
    <w:p w14:paraId="33C0BBBE" w14:textId="0DB0E979" w:rsidR="00354B74" w:rsidRDefault="00354B74" w:rsidP="00BD41B2">
      <w:pPr>
        <w:jc w:val="left"/>
        <w:rPr>
          <w:sz w:val="24"/>
        </w:rPr>
      </w:pPr>
      <w:r>
        <w:rPr>
          <w:sz w:val="24"/>
        </w:rPr>
        <w:t>Participates in all fundraising for the Pullman High School Science Olympiad Club</w:t>
      </w:r>
    </w:p>
    <w:p w14:paraId="1469C20B" w14:textId="0E4F523A" w:rsidR="00354B74" w:rsidRDefault="00354B74" w:rsidP="00BD41B2">
      <w:pPr>
        <w:jc w:val="left"/>
        <w:rPr>
          <w:sz w:val="24"/>
        </w:rPr>
      </w:pPr>
      <w:r>
        <w:rPr>
          <w:sz w:val="24"/>
        </w:rPr>
        <w:t>Member of the Pullman High School Asian American and Pacific Islander Club</w:t>
      </w:r>
    </w:p>
    <w:p w14:paraId="66354B2E" w14:textId="5CF3CC70" w:rsidR="005A0EB6" w:rsidRDefault="005A0EB6" w:rsidP="00BD41B2">
      <w:pPr>
        <w:jc w:val="left"/>
        <w:rPr>
          <w:sz w:val="24"/>
        </w:rPr>
      </w:pPr>
      <w:r>
        <w:rPr>
          <w:sz w:val="24"/>
        </w:rPr>
        <w:t xml:space="preserve">Member of the </w:t>
      </w:r>
      <w:r w:rsidR="00354B74">
        <w:rPr>
          <w:sz w:val="24"/>
        </w:rPr>
        <w:t xml:space="preserve">Pullman </w:t>
      </w:r>
      <w:r>
        <w:rPr>
          <w:sz w:val="24"/>
        </w:rPr>
        <w:t>High School Knowledge Bowl Team</w:t>
      </w:r>
    </w:p>
    <w:p w14:paraId="6FF79684" w14:textId="2E744900" w:rsidR="005A0EB6" w:rsidRDefault="005A0EB6" w:rsidP="00BD41B2">
      <w:pPr>
        <w:jc w:val="left"/>
        <w:rPr>
          <w:sz w:val="24"/>
        </w:rPr>
      </w:pPr>
      <w:r>
        <w:rPr>
          <w:sz w:val="24"/>
        </w:rPr>
        <w:t xml:space="preserve">Member of the </w:t>
      </w:r>
      <w:r w:rsidR="00354B74">
        <w:rPr>
          <w:sz w:val="24"/>
        </w:rPr>
        <w:t xml:space="preserve">Pullman </w:t>
      </w:r>
      <w:r>
        <w:rPr>
          <w:sz w:val="24"/>
        </w:rPr>
        <w:t>High School Math Team</w:t>
      </w:r>
    </w:p>
    <w:p w14:paraId="6F744DC4" w14:textId="71B365F4" w:rsidR="005A0EB6" w:rsidRDefault="005A0EB6" w:rsidP="00BD41B2">
      <w:pPr>
        <w:jc w:val="left"/>
        <w:rPr>
          <w:sz w:val="24"/>
        </w:rPr>
      </w:pPr>
      <w:r>
        <w:rPr>
          <w:sz w:val="24"/>
        </w:rPr>
        <w:t xml:space="preserve">Member of the </w:t>
      </w:r>
      <w:r w:rsidR="00354B74">
        <w:rPr>
          <w:sz w:val="24"/>
        </w:rPr>
        <w:t xml:space="preserve">Pullman </w:t>
      </w:r>
      <w:r>
        <w:rPr>
          <w:sz w:val="24"/>
        </w:rPr>
        <w:t>High School Blue Orchestra</w:t>
      </w:r>
    </w:p>
    <w:p w14:paraId="49FB81D7" w14:textId="5B18A326" w:rsidR="00354B74" w:rsidRDefault="005A0EB6" w:rsidP="005A0EB6">
      <w:pPr>
        <w:jc w:val="left"/>
        <w:rPr>
          <w:sz w:val="24"/>
        </w:rPr>
      </w:pPr>
      <w:r>
        <w:rPr>
          <w:sz w:val="24"/>
        </w:rPr>
        <w:t>Member of Garden Club in Lincoln Middle School</w:t>
      </w:r>
    </w:p>
    <w:p w14:paraId="319DF8B6" w14:textId="13BEADF1" w:rsidR="008229B9" w:rsidRDefault="00354B74" w:rsidP="005A0EB6">
      <w:pPr>
        <w:jc w:val="left"/>
        <w:rPr>
          <w:sz w:val="24"/>
        </w:rPr>
      </w:pPr>
      <w:r>
        <w:rPr>
          <w:sz w:val="24"/>
        </w:rPr>
        <w:t>Plays tennis</w:t>
      </w:r>
      <w:r w:rsidR="008229B9">
        <w:rPr>
          <w:sz w:val="24"/>
        </w:rPr>
        <w:t xml:space="preserve"> for the past 7 years  </w:t>
      </w:r>
    </w:p>
    <w:p w14:paraId="6E59F460" w14:textId="72940B1C" w:rsidR="00354B74" w:rsidRDefault="00354B74" w:rsidP="005A0EB6">
      <w:pPr>
        <w:jc w:val="left"/>
        <w:rPr>
          <w:sz w:val="24"/>
        </w:rPr>
      </w:pPr>
      <w:r>
        <w:rPr>
          <w:sz w:val="24"/>
        </w:rPr>
        <w:t>Swims</w:t>
      </w:r>
      <w:r w:rsidR="008229B9">
        <w:rPr>
          <w:sz w:val="24"/>
        </w:rPr>
        <w:t xml:space="preserve"> for the past 16 years</w:t>
      </w:r>
    </w:p>
    <w:p w14:paraId="23828267" w14:textId="26E5436A" w:rsidR="005A0EB6" w:rsidRDefault="00354B74" w:rsidP="005A0EB6">
      <w:pPr>
        <w:jc w:val="left"/>
        <w:rPr>
          <w:sz w:val="24"/>
        </w:rPr>
      </w:pPr>
      <w:r>
        <w:rPr>
          <w:sz w:val="24"/>
        </w:rPr>
        <w:t>Plays</w:t>
      </w:r>
      <w:r w:rsidR="005A0EB6" w:rsidRPr="00BD41B2">
        <w:rPr>
          <w:sz w:val="24"/>
        </w:rPr>
        <w:t xml:space="preserve"> violin for the past </w:t>
      </w:r>
      <w:r>
        <w:rPr>
          <w:sz w:val="24"/>
        </w:rPr>
        <w:t>9</w:t>
      </w:r>
      <w:r w:rsidR="005A0EB6" w:rsidRPr="00BD41B2">
        <w:rPr>
          <w:sz w:val="24"/>
        </w:rPr>
        <w:t xml:space="preserve"> years</w:t>
      </w:r>
    </w:p>
    <w:p w14:paraId="30EF7782" w14:textId="10334217" w:rsidR="00BD41B2" w:rsidRPr="00BD41B2" w:rsidRDefault="005A0EB6" w:rsidP="00BD41B2">
      <w:pPr>
        <w:jc w:val="left"/>
        <w:rPr>
          <w:sz w:val="24"/>
        </w:rPr>
      </w:pPr>
      <w:r>
        <w:rPr>
          <w:sz w:val="24"/>
        </w:rPr>
        <w:t>Played guitar for 4 years</w:t>
      </w:r>
    </w:p>
    <w:sectPr w:rsidR="00BD41B2" w:rsidRPr="00BD41B2" w:rsidSect="00142F31">
      <w:headerReference w:type="even" r:id="rId8"/>
      <w:headerReference w:type="default" r:id="rId9"/>
      <w:pgSz w:w="11907" w:h="16840" w:code="9"/>
      <w:pgMar w:top="90" w:right="1440" w:bottom="450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218312" w14:textId="77777777" w:rsidR="000053AD" w:rsidRDefault="000053AD">
      <w:r>
        <w:separator/>
      </w:r>
    </w:p>
  </w:endnote>
  <w:endnote w:type="continuationSeparator" w:id="0">
    <w:p w14:paraId="34512BC7" w14:textId="77777777" w:rsidR="000053AD" w:rsidRDefault="00005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09EB86" w14:textId="77777777" w:rsidR="000053AD" w:rsidRDefault="000053AD">
      <w:r>
        <w:separator/>
      </w:r>
    </w:p>
  </w:footnote>
  <w:footnote w:type="continuationSeparator" w:id="0">
    <w:p w14:paraId="49237CED" w14:textId="77777777" w:rsidR="000053AD" w:rsidRDefault="000053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B7C29D" w14:textId="77777777" w:rsidR="0099563B" w:rsidRDefault="007B3FB6" w:rsidP="007E79F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9563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B1D230" w14:textId="77777777" w:rsidR="0099563B" w:rsidRDefault="0099563B" w:rsidP="00E13834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B12A87" w14:textId="77777777" w:rsidR="00D76E4A" w:rsidRDefault="00D76E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A47C7"/>
    <w:multiLevelType w:val="hybridMultilevel"/>
    <w:tmpl w:val="41DE4380"/>
    <w:lvl w:ilvl="0" w:tplc="02B66B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56C60"/>
    <w:multiLevelType w:val="hybridMultilevel"/>
    <w:tmpl w:val="BD70F2B4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CD218C6"/>
    <w:multiLevelType w:val="multilevel"/>
    <w:tmpl w:val="BD70F2B4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F5521C"/>
    <w:multiLevelType w:val="multilevel"/>
    <w:tmpl w:val="41DE4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A577A"/>
    <w:multiLevelType w:val="hybridMultilevel"/>
    <w:tmpl w:val="618A821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C4F3B9E"/>
    <w:multiLevelType w:val="hybridMultilevel"/>
    <w:tmpl w:val="5BE49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A2942"/>
    <w:multiLevelType w:val="hybridMultilevel"/>
    <w:tmpl w:val="CA300D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03388"/>
    <w:multiLevelType w:val="hybridMultilevel"/>
    <w:tmpl w:val="3134F0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0755CDE"/>
    <w:multiLevelType w:val="hybridMultilevel"/>
    <w:tmpl w:val="D140F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1D1F90"/>
    <w:multiLevelType w:val="hybridMultilevel"/>
    <w:tmpl w:val="130C2C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D1A6B"/>
    <w:multiLevelType w:val="hybridMultilevel"/>
    <w:tmpl w:val="65B8B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14DED"/>
    <w:multiLevelType w:val="hybridMultilevel"/>
    <w:tmpl w:val="569E76A4"/>
    <w:lvl w:ilvl="0" w:tplc="F412EC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72BD3"/>
    <w:multiLevelType w:val="multilevel"/>
    <w:tmpl w:val="482EA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1C1FFE"/>
    <w:multiLevelType w:val="hybridMultilevel"/>
    <w:tmpl w:val="DB96A4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530F4"/>
    <w:multiLevelType w:val="hybridMultilevel"/>
    <w:tmpl w:val="55422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C2098"/>
    <w:multiLevelType w:val="hybridMultilevel"/>
    <w:tmpl w:val="3D729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7563D"/>
    <w:multiLevelType w:val="hybridMultilevel"/>
    <w:tmpl w:val="43C67518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3FFA17A4"/>
    <w:multiLevelType w:val="hybridMultilevel"/>
    <w:tmpl w:val="36163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211FB7"/>
    <w:multiLevelType w:val="hybridMultilevel"/>
    <w:tmpl w:val="6034330C"/>
    <w:lvl w:ilvl="0" w:tplc="D270CC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62C5A4E"/>
    <w:multiLevelType w:val="multilevel"/>
    <w:tmpl w:val="E8C8D23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63814FD"/>
    <w:multiLevelType w:val="hybridMultilevel"/>
    <w:tmpl w:val="A6ACC3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65E5A04"/>
    <w:multiLevelType w:val="hybridMultilevel"/>
    <w:tmpl w:val="6C28C760"/>
    <w:lvl w:ilvl="0" w:tplc="3098A9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052D3A"/>
    <w:multiLevelType w:val="hybridMultilevel"/>
    <w:tmpl w:val="FF9CB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D1B9B"/>
    <w:multiLevelType w:val="hybridMultilevel"/>
    <w:tmpl w:val="89422308"/>
    <w:lvl w:ilvl="0" w:tplc="02B66B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46309"/>
    <w:multiLevelType w:val="hybridMultilevel"/>
    <w:tmpl w:val="A1443B84"/>
    <w:lvl w:ilvl="0" w:tplc="AA400B00">
      <w:start w:val="1"/>
      <w:numFmt w:val="decimal"/>
      <w:lvlText w:val="%1."/>
      <w:lvlJc w:val="left"/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2"/>
        <w:position w:val="0"/>
        <w:sz w:val="20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B0F49D2"/>
    <w:multiLevelType w:val="hybridMultilevel"/>
    <w:tmpl w:val="E58A6848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F1228B8"/>
    <w:multiLevelType w:val="hybridMultilevel"/>
    <w:tmpl w:val="AC828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B70D51"/>
    <w:multiLevelType w:val="hybridMultilevel"/>
    <w:tmpl w:val="FB3604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2541AF2"/>
    <w:multiLevelType w:val="hybridMultilevel"/>
    <w:tmpl w:val="7F22C832"/>
    <w:lvl w:ilvl="0" w:tplc="52364E5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55B67A1D"/>
    <w:multiLevelType w:val="hybridMultilevel"/>
    <w:tmpl w:val="98A4631C"/>
    <w:lvl w:ilvl="0" w:tplc="0409000F">
      <w:start w:val="1"/>
      <w:numFmt w:val="decimal"/>
      <w:lvlText w:val="%1."/>
      <w:lvlJc w:val="left"/>
      <w:pPr>
        <w:tabs>
          <w:tab w:val="num" w:pos="1530"/>
        </w:tabs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30" w15:restartNumberingAfterBreak="0">
    <w:nsid w:val="587E2D67"/>
    <w:multiLevelType w:val="hybridMultilevel"/>
    <w:tmpl w:val="12C6AC86"/>
    <w:lvl w:ilvl="0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59B70120"/>
    <w:multiLevelType w:val="hybridMultilevel"/>
    <w:tmpl w:val="E6BA09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BC3620"/>
    <w:multiLevelType w:val="hybridMultilevel"/>
    <w:tmpl w:val="9B220B7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3" w15:restartNumberingAfterBreak="0">
    <w:nsid w:val="5CAE3C23"/>
    <w:multiLevelType w:val="hybridMultilevel"/>
    <w:tmpl w:val="B66619BE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4" w15:restartNumberingAfterBreak="0">
    <w:nsid w:val="5CFB536E"/>
    <w:multiLevelType w:val="hybridMultilevel"/>
    <w:tmpl w:val="09AA17F4"/>
    <w:lvl w:ilvl="0" w:tplc="52364E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9E1DA6"/>
    <w:multiLevelType w:val="hybridMultilevel"/>
    <w:tmpl w:val="560A30DE"/>
    <w:lvl w:ilvl="0" w:tplc="52364E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B9126C"/>
    <w:multiLevelType w:val="hybridMultilevel"/>
    <w:tmpl w:val="F522B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1675D6"/>
    <w:multiLevelType w:val="hybridMultilevel"/>
    <w:tmpl w:val="2A86DFE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48C0EF8"/>
    <w:multiLevelType w:val="hybridMultilevel"/>
    <w:tmpl w:val="4F725812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9" w15:restartNumberingAfterBreak="0">
    <w:nsid w:val="67864015"/>
    <w:multiLevelType w:val="hybridMultilevel"/>
    <w:tmpl w:val="7200E23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0" w15:restartNumberingAfterBreak="0">
    <w:nsid w:val="6AC71473"/>
    <w:multiLevelType w:val="hybridMultilevel"/>
    <w:tmpl w:val="7762496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1" w15:restartNumberingAfterBreak="0">
    <w:nsid w:val="6C1E7C38"/>
    <w:multiLevelType w:val="hybridMultilevel"/>
    <w:tmpl w:val="1C80A3F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DEA0636"/>
    <w:multiLevelType w:val="hybridMultilevel"/>
    <w:tmpl w:val="6480ECD4"/>
    <w:lvl w:ilvl="0" w:tplc="52364E5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3" w15:restartNumberingAfterBreak="0">
    <w:nsid w:val="6F89374F"/>
    <w:multiLevelType w:val="hybridMultilevel"/>
    <w:tmpl w:val="D4926F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56E1E7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051276"/>
    <w:multiLevelType w:val="hybridMultilevel"/>
    <w:tmpl w:val="E7E848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13A01C8"/>
    <w:multiLevelType w:val="hybridMultilevel"/>
    <w:tmpl w:val="F9CE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B7624F"/>
    <w:multiLevelType w:val="hybridMultilevel"/>
    <w:tmpl w:val="7FE6F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E86E65"/>
    <w:multiLevelType w:val="hybridMultilevel"/>
    <w:tmpl w:val="341EBD94"/>
    <w:lvl w:ilvl="0" w:tplc="52364E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356E1E7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531BE4"/>
    <w:multiLevelType w:val="hybridMultilevel"/>
    <w:tmpl w:val="67D48A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E856C5"/>
    <w:multiLevelType w:val="hybridMultilevel"/>
    <w:tmpl w:val="1DFCB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8"/>
  </w:num>
  <w:num w:numId="3">
    <w:abstractNumId w:val="20"/>
  </w:num>
  <w:num w:numId="4">
    <w:abstractNumId w:val="11"/>
  </w:num>
  <w:num w:numId="5">
    <w:abstractNumId w:val="9"/>
  </w:num>
  <w:num w:numId="6">
    <w:abstractNumId w:val="34"/>
  </w:num>
  <w:num w:numId="7">
    <w:abstractNumId w:val="28"/>
  </w:num>
  <w:num w:numId="8">
    <w:abstractNumId w:val="42"/>
  </w:num>
  <w:num w:numId="9">
    <w:abstractNumId w:val="35"/>
  </w:num>
  <w:num w:numId="10">
    <w:abstractNumId w:val="47"/>
  </w:num>
  <w:num w:numId="11">
    <w:abstractNumId w:val="0"/>
  </w:num>
  <w:num w:numId="12">
    <w:abstractNumId w:val="16"/>
  </w:num>
  <w:num w:numId="13">
    <w:abstractNumId w:val="30"/>
  </w:num>
  <w:num w:numId="14">
    <w:abstractNumId w:val="24"/>
  </w:num>
  <w:num w:numId="15">
    <w:abstractNumId w:val="29"/>
  </w:num>
  <w:num w:numId="16">
    <w:abstractNumId w:val="41"/>
  </w:num>
  <w:num w:numId="17">
    <w:abstractNumId w:val="3"/>
  </w:num>
  <w:num w:numId="18">
    <w:abstractNumId w:val="23"/>
  </w:num>
  <w:num w:numId="19">
    <w:abstractNumId w:val="21"/>
  </w:num>
  <w:num w:numId="20">
    <w:abstractNumId w:val="12"/>
  </w:num>
  <w:num w:numId="21">
    <w:abstractNumId w:val="43"/>
  </w:num>
  <w:num w:numId="22">
    <w:abstractNumId w:val="2"/>
  </w:num>
  <w:num w:numId="23">
    <w:abstractNumId w:val="27"/>
  </w:num>
  <w:num w:numId="24">
    <w:abstractNumId w:val="18"/>
  </w:num>
  <w:num w:numId="25">
    <w:abstractNumId w:val="13"/>
  </w:num>
  <w:num w:numId="26">
    <w:abstractNumId w:val="6"/>
  </w:num>
  <w:num w:numId="27">
    <w:abstractNumId w:val="31"/>
  </w:num>
  <w:num w:numId="28">
    <w:abstractNumId w:val="48"/>
  </w:num>
  <w:num w:numId="29">
    <w:abstractNumId w:val="5"/>
  </w:num>
  <w:num w:numId="30">
    <w:abstractNumId w:val="17"/>
  </w:num>
  <w:num w:numId="31">
    <w:abstractNumId w:val="32"/>
  </w:num>
  <w:num w:numId="32">
    <w:abstractNumId w:val="4"/>
  </w:num>
  <w:num w:numId="33">
    <w:abstractNumId w:val="45"/>
  </w:num>
  <w:num w:numId="34">
    <w:abstractNumId w:val="7"/>
  </w:num>
  <w:num w:numId="35">
    <w:abstractNumId w:val="19"/>
  </w:num>
  <w:num w:numId="36">
    <w:abstractNumId w:val="25"/>
  </w:num>
  <w:num w:numId="37">
    <w:abstractNumId w:val="37"/>
  </w:num>
  <w:num w:numId="38">
    <w:abstractNumId w:val="36"/>
  </w:num>
  <w:num w:numId="39">
    <w:abstractNumId w:val="44"/>
  </w:num>
  <w:num w:numId="40">
    <w:abstractNumId w:val="14"/>
  </w:num>
  <w:num w:numId="41">
    <w:abstractNumId w:val="22"/>
  </w:num>
  <w:num w:numId="42">
    <w:abstractNumId w:val="26"/>
  </w:num>
  <w:num w:numId="43">
    <w:abstractNumId w:val="15"/>
  </w:num>
  <w:num w:numId="44">
    <w:abstractNumId w:val="40"/>
  </w:num>
  <w:num w:numId="45">
    <w:abstractNumId w:val="33"/>
  </w:num>
  <w:num w:numId="46">
    <w:abstractNumId w:val="10"/>
  </w:num>
  <w:num w:numId="47">
    <w:abstractNumId w:val="49"/>
  </w:num>
  <w:num w:numId="48">
    <w:abstractNumId w:val="39"/>
  </w:num>
  <w:num w:numId="49">
    <w:abstractNumId w:val="46"/>
  </w:num>
  <w:num w:numId="50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jQzNzYzNTW2MDBW0lEKTi0uzszPAykwNqwFAP6SDXQtAAAA"/>
  </w:docVars>
  <w:rsids>
    <w:rsidRoot w:val="00971BFA"/>
    <w:rsid w:val="00001B3A"/>
    <w:rsid w:val="00003BEF"/>
    <w:rsid w:val="00004241"/>
    <w:rsid w:val="000053AD"/>
    <w:rsid w:val="000100B4"/>
    <w:rsid w:val="00010F4A"/>
    <w:rsid w:val="000135BE"/>
    <w:rsid w:val="000144A7"/>
    <w:rsid w:val="0002036D"/>
    <w:rsid w:val="0002524D"/>
    <w:rsid w:val="0002701E"/>
    <w:rsid w:val="00031414"/>
    <w:rsid w:val="00033E5D"/>
    <w:rsid w:val="00035BCB"/>
    <w:rsid w:val="00035C79"/>
    <w:rsid w:val="0003784D"/>
    <w:rsid w:val="00047262"/>
    <w:rsid w:val="000511BF"/>
    <w:rsid w:val="00053584"/>
    <w:rsid w:val="0005497E"/>
    <w:rsid w:val="00054CB9"/>
    <w:rsid w:val="00057372"/>
    <w:rsid w:val="000575A6"/>
    <w:rsid w:val="00060F13"/>
    <w:rsid w:val="000613DB"/>
    <w:rsid w:val="000624E1"/>
    <w:rsid w:val="00066E9D"/>
    <w:rsid w:val="00071C13"/>
    <w:rsid w:val="00072BD0"/>
    <w:rsid w:val="000735BF"/>
    <w:rsid w:val="00075E97"/>
    <w:rsid w:val="0007731C"/>
    <w:rsid w:val="00077AE4"/>
    <w:rsid w:val="00081321"/>
    <w:rsid w:val="00081B4E"/>
    <w:rsid w:val="0008589B"/>
    <w:rsid w:val="000860CC"/>
    <w:rsid w:val="000863E0"/>
    <w:rsid w:val="00086D50"/>
    <w:rsid w:val="00091C25"/>
    <w:rsid w:val="000961F2"/>
    <w:rsid w:val="000A1AFD"/>
    <w:rsid w:val="000A253C"/>
    <w:rsid w:val="000A731B"/>
    <w:rsid w:val="000B0452"/>
    <w:rsid w:val="000B3026"/>
    <w:rsid w:val="000C1991"/>
    <w:rsid w:val="000C1A0E"/>
    <w:rsid w:val="000C65CB"/>
    <w:rsid w:val="000D0106"/>
    <w:rsid w:val="000D08F3"/>
    <w:rsid w:val="000D298B"/>
    <w:rsid w:val="000E0B13"/>
    <w:rsid w:val="000E15E9"/>
    <w:rsid w:val="000E2966"/>
    <w:rsid w:val="000E2BC7"/>
    <w:rsid w:val="000F520E"/>
    <w:rsid w:val="000F5C60"/>
    <w:rsid w:val="000F64B3"/>
    <w:rsid w:val="0010071A"/>
    <w:rsid w:val="00101F5A"/>
    <w:rsid w:val="00105DB4"/>
    <w:rsid w:val="001116CD"/>
    <w:rsid w:val="00116E44"/>
    <w:rsid w:val="001171FE"/>
    <w:rsid w:val="001226C8"/>
    <w:rsid w:val="00122B25"/>
    <w:rsid w:val="001245A1"/>
    <w:rsid w:val="00124FAC"/>
    <w:rsid w:val="00141005"/>
    <w:rsid w:val="00142F31"/>
    <w:rsid w:val="00144285"/>
    <w:rsid w:val="001477A5"/>
    <w:rsid w:val="00147D48"/>
    <w:rsid w:val="00150409"/>
    <w:rsid w:val="0015169E"/>
    <w:rsid w:val="00154775"/>
    <w:rsid w:val="001547D8"/>
    <w:rsid w:val="00156A42"/>
    <w:rsid w:val="00156F2D"/>
    <w:rsid w:val="001570E2"/>
    <w:rsid w:val="00157D62"/>
    <w:rsid w:val="00160D17"/>
    <w:rsid w:val="0016187D"/>
    <w:rsid w:val="00162435"/>
    <w:rsid w:val="00162AD3"/>
    <w:rsid w:val="00164618"/>
    <w:rsid w:val="00171ACA"/>
    <w:rsid w:val="00172CC9"/>
    <w:rsid w:val="0017378A"/>
    <w:rsid w:val="00173BFC"/>
    <w:rsid w:val="00174AF7"/>
    <w:rsid w:val="0018123D"/>
    <w:rsid w:val="001856A3"/>
    <w:rsid w:val="00191980"/>
    <w:rsid w:val="001936F8"/>
    <w:rsid w:val="00194EEB"/>
    <w:rsid w:val="001A016C"/>
    <w:rsid w:val="001A17DF"/>
    <w:rsid w:val="001A53CB"/>
    <w:rsid w:val="001B1E6F"/>
    <w:rsid w:val="001C0260"/>
    <w:rsid w:val="001C0FE9"/>
    <w:rsid w:val="001C100C"/>
    <w:rsid w:val="001C1611"/>
    <w:rsid w:val="001C2CB8"/>
    <w:rsid w:val="001C37A6"/>
    <w:rsid w:val="001C4D87"/>
    <w:rsid w:val="001C5BC6"/>
    <w:rsid w:val="001C6FBF"/>
    <w:rsid w:val="001C700C"/>
    <w:rsid w:val="001D4142"/>
    <w:rsid w:val="001D4704"/>
    <w:rsid w:val="001D57CB"/>
    <w:rsid w:val="001D7863"/>
    <w:rsid w:val="001E0384"/>
    <w:rsid w:val="001E2815"/>
    <w:rsid w:val="001F0365"/>
    <w:rsid w:val="001F0932"/>
    <w:rsid w:val="001F1AE3"/>
    <w:rsid w:val="001F5970"/>
    <w:rsid w:val="001F5CDC"/>
    <w:rsid w:val="001F7494"/>
    <w:rsid w:val="002046AB"/>
    <w:rsid w:val="00206D99"/>
    <w:rsid w:val="002123DD"/>
    <w:rsid w:val="00214095"/>
    <w:rsid w:val="00216720"/>
    <w:rsid w:val="00221F2C"/>
    <w:rsid w:val="00226531"/>
    <w:rsid w:val="002312CF"/>
    <w:rsid w:val="002336E1"/>
    <w:rsid w:val="002358A1"/>
    <w:rsid w:val="00237DF0"/>
    <w:rsid w:val="00240CE4"/>
    <w:rsid w:val="00243447"/>
    <w:rsid w:val="002454EC"/>
    <w:rsid w:val="00245D61"/>
    <w:rsid w:val="002558B2"/>
    <w:rsid w:val="00256720"/>
    <w:rsid w:val="00257ABD"/>
    <w:rsid w:val="00261512"/>
    <w:rsid w:val="00262772"/>
    <w:rsid w:val="00262D1B"/>
    <w:rsid w:val="00263964"/>
    <w:rsid w:val="00264803"/>
    <w:rsid w:val="00264873"/>
    <w:rsid w:val="00265593"/>
    <w:rsid w:val="00266CE0"/>
    <w:rsid w:val="002674FD"/>
    <w:rsid w:val="002722D5"/>
    <w:rsid w:val="00273EB9"/>
    <w:rsid w:val="00276B76"/>
    <w:rsid w:val="00286F22"/>
    <w:rsid w:val="00287D71"/>
    <w:rsid w:val="00290297"/>
    <w:rsid w:val="0029444D"/>
    <w:rsid w:val="002A100D"/>
    <w:rsid w:val="002A4546"/>
    <w:rsid w:val="002B0AAA"/>
    <w:rsid w:val="002B4652"/>
    <w:rsid w:val="002B4D7A"/>
    <w:rsid w:val="002B5ADF"/>
    <w:rsid w:val="002B7E8D"/>
    <w:rsid w:val="002C0971"/>
    <w:rsid w:val="002C1267"/>
    <w:rsid w:val="002C153A"/>
    <w:rsid w:val="002C1CF7"/>
    <w:rsid w:val="002C224A"/>
    <w:rsid w:val="002C4034"/>
    <w:rsid w:val="002C564E"/>
    <w:rsid w:val="002C6A11"/>
    <w:rsid w:val="002C6A32"/>
    <w:rsid w:val="002C7D8D"/>
    <w:rsid w:val="002D10CB"/>
    <w:rsid w:val="002D50D8"/>
    <w:rsid w:val="002D5FEE"/>
    <w:rsid w:val="002D684D"/>
    <w:rsid w:val="002D7123"/>
    <w:rsid w:val="002E1A1B"/>
    <w:rsid w:val="002E34E8"/>
    <w:rsid w:val="002E403C"/>
    <w:rsid w:val="002E6A09"/>
    <w:rsid w:val="002E7549"/>
    <w:rsid w:val="002F338A"/>
    <w:rsid w:val="003020D8"/>
    <w:rsid w:val="00302A58"/>
    <w:rsid w:val="003042A9"/>
    <w:rsid w:val="003076F9"/>
    <w:rsid w:val="0031047D"/>
    <w:rsid w:val="00310D16"/>
    <w:rsid w:val="00310ED5"/>
    <w:rsid w:val="00315EBF"/>
    <w:rsid w:val="003171F4"/>
    <w:rsid w:val="0031787D"/>
    <w:rsid w:val="00323260"/>
    <w:rsid w:val="00325B52"/>
    <w:rsid w:val="00327CB0"/>
    <w:rsid w:val="00333025"/>
    <w:rsid w:val="00334222"/>
    <w:rsid w:val="00340090"/>
    <w:rsid w:val="00340A62"/>
    <w:rsid w:val="00342679"/>
    <w:rsid w:val="00350BE5"/>
    <w:rsid w:val="003524B5"/>
    <w:rsid w:val="00352870"/>
    <w:rsid w:val="00353840"/>
    <w:rsid w:val="003546D0"/>
    <w:rsid w:val="00354B74"/>
    <w:rsid w:val="00361139"/>
    <w:rsid w:val="003611A5"/>
    <w:rsid w:val="00364ED5"/>
    <w:rsid w:val="0036609D"/>
    <w:rsid w:val="00370BA1"/>
    <w:rsid w:val="0037148D"/>
    <w:rsid w:val="00371C4C"/>
    <w:rsid w:val="0037521F"/>
    <w:rsid w:val="00377546"/>
    <w:rsid w:val="00377799"/>
    <w:rsid w:val="0038017A"/>
    <w:rsid w:val="00381078"/>
    <w:rsid w:val="003813AD"/>
    <w:rsid w:val="003819DE"/>
    <w:rsid w:val="00383388"/>
    <w:rsid w:val="00385139"/>
    <w:rsid w:val="003900D9"/>
    <w:rsid w:val="00390CDB"/>
    <w:rsid w:val="00391698"/>
    <w:rsid w:val="00392FB8"/>
    <w:rsid w:val="00393757"/>
    <w:rsid w:val="00393E88"/>
    <w:rsid w:val="00397CE8"/>
    <w:rsid w:val="003A163B"/>
    <w:rsid w:val="003A2C5B"/>
    <w:rsid w:val="003B0438"/>
    <w:rsid w:val="003B2419"/>
    <w:rsid w:val="003B5701"/>
    <w:rsid w:val="003C285A"/>
    <w:rsid w:val="003C2C8A"/>
    <w:rsid w:val="003C43B7"/>
    <w:rsid w:val="003D0A96"/>
    <w:rsid w:val="003D578F"/>
    <w:rsid w:val="003D6567"/>
    <w:rsid w:val="003E0F51"/>
    <w:rsid w:val="003E2C34"/>
    <w:rsid w:val="003E3027"/>
    <w:rsid w:val="003E38BA"/>
    <w:rsid w:val="003E3FCD"/>
    <w:rsid w:val="003E50C5"/>
    <w:rsid w:val="003F138F"/>
    <w:rsid w:val="003F15E6"/>
    <w:rsid w:val="003F234E"/>
    <w:rsid w:val="003F30C7"/>
    <w:rsid w:val="003F6F8A"/>
    <w:rsid w:val="00400ECB"/>
    <w:rsid w:val="0040734F"/>
    <w:rsid w:val="00411D1F"/>
    <w:rsid w:val="00413BA9"/>
    <w:rsid w:val="00413D79"/>
    <w:rsid w:val="0041579C"/>
    <w:rsid w:val="004171EF"/>
    <w:rsid w:val="004261FE"/>
    <w:rsid w:val="004306AB"/>
    <w:rsid w:val="0043142D"/>
    <w:rsid w:val="0043300D"/>
    <w:rsid w:val="00436616"/>
    <w:rsid w:val="004445D3"/>
    <w:rsid w:val="00444655"/>
    <w:rsid w:val="004453F3"/>
    <w:rsid w:val="00445B45"/>
    <w:rsid w:val="004460B6"/>
    <w:rsid w:val="00446B24"/>
    <w:rsid w:val="00446EB0"/>
    <w:rsid w:val="00447B16"/>
    <w:rsid w:val="0045170F"/>
    <w:rsid w:val="0045184D"/>
    <w:rsid w:val="00452CD4"/>
    <w:rsid w:val="00455D8D"/>
    <w:rsid w:val="00457FD4"/>
    <w:rsid w:val="00465AB7"/>
    <w:rsid w:val="00466D4A"/>
    <w:rsid w:val="00471002"/>
    <w:rsid w:val="00471832"/>
    <w:rsid w:val="00474EEC"/>
    <w:rsid w:val="00475DFE"/>
    <w:rsid w:val="0047793F"/>
    <w:rsid w:val="004805CB"/>
    <w:rsid w:val="0048076E"/>
    <w:rsid w:val="00484E51"/>
    <w:rsid w:val="00485327"/>
    <w:rsid w:val="00486668"/>
    <w:rsid w:val="00486C5A"/>
    <w:rsid w:val="004918F2"/>
    <w:rsid w:val="0049523C"/>
    <w:rsid w:val="004971B7"/>
    <w:rsid w:val="004A4781"/>
    <w:rsid w:val="004A57DE"/>
    <w:rsid w:val="004A6357"/>
    <w:rsid w:val="004A727E"/>
    <w:rsid w:val="004B448E"/>
    <w:rsid w:val="004B5456"/>
    <w:rsid w:val="004C48D5"/>
    <w:rsid w:val="004C58BB"/>
    <w:rsid w:val="004C760B"/>
    <w:rsid w:val="004D032F"/>
    <w:rsid w:val="004D3368"/>
    <w:rsid w:val="004D3EEE"/>
    <w:rsid w:val="004D47BD"/>
    <w:rsid w:val="004D516A"/>
    <w:rsid w:val="004D7AC1"/>
    <w:rsid w:val="004E1725"/>
    <w:rsid w:val="004E3AED"/>
    <w:rsid w:val="004E75D2"/>
    <w:rsid w:val="004F1F9B"/>
    <w:rsid w:val="004F5006"/>
    <w:rsid w:val="004F59EC"/>
    <w:rsid w:val="004F6AC9"/>
    <w:rsid w:val="004F7645"/>
    <w:rsid w:val="00504C16"/>
    <w:rsid w:val="00506047"/>
    <w:rsid w:val="00510029"/>
    <w:rsid w:val="00510E82"/>
    <w:rsid w:val="00511BBE"/>
    <w:rsid w:val="00512C86"/>
    <w:rsid w:val="0051653D"/>
    <w:rsid w:val="0051744D"/>
    <w:rsid w:val="005178F2"/>
    <w:rsid w:val="00521D7B"/>
    <w:rsid w:val="00530FED"/>
    <w:rsid w:val="00532C24"/>
    <w:rsid w:val="00533DBB"/>
    <w:rsid w:val="00537A85"/>
    <w:rsid w:val="005400C0"/>
    <w:rsid w:val="005408B0"/>
    <w:rsid w:val="00540D8F"/>
    <w:rsid w:val="005434BD"/>
    <w:rsid w:val="005463F4"/>
    <w:rsid w:val="00546567"/>
    <w:rsid w:val="00551B5B"/>
    <w:rsid w:val="0055649E"/>
    <w:rsid w:val="0055764E"/>
    <w:rsid w:val="00557C77"/>
    <w:rsid w:val="00560252"/>
    <w:rsid w:val="00560C29"/>
    <w:rsid w:val="005626AE"/>
    <w:rsid w:val="00562A92"/>
    <w:rsid w:val="005648B4"/>
    <w:rsid w:val="00570BC7"/>
    <w:rsid w:val="00571560"/>
    <w:rsid w:val="005716BA"/>
    <w:rsid w:val="0058047E"/>
    <w:rsid w:val="00582AF2"/>
    <w:rsid w:val="00584C9B"/>
    <w:rsid w:val="00586C2B"/>
    <w:rsid w:val="005875A2"/>
    <w:rsid w:val="0059083A"/>
    <w:rsid w:val="0059377F"/>
    <w:rsid w:val="00595967"/>
    <w:rsid w:val="00595EE0"/>
    <w:rsid w:val="005A0254"/>
    <w:rsid w:val="005A0BE9"/>
    <w:rsid w:val="005A0EB6"/>
    <w:rsid w:val="005A3ED7"/>
    <w:rsid w:val="005A4CF5"/>
    <w:rsid w:val="005A6408"/>
    <w:rsid w:val="005A7D16"/>
    <w:rsid w:val="005B14F9"/>
    <w:rsid w:val="005B3868"/>
    <w:rsid w:val="005B6641"/>
    <w:rsid w:val="005C0123"/>
    <w:rsid w:val="005C346E"/>
    <w:rsid w:val="005C57BE"/>
    <w:rsid w:val="005C7176"/>
    <w:rsid w:val="005D08A0"/>
    <w:rsid w:val="005D2581"/>
    <w:rsid w:val="005D2B45"/>
    <w:rsid w:val="005D4F0A"/>
    <w:rsid w:val="005D5070"/>
    <w:rsid w:val="005D5A61"/>
    <w:rsid w:val="005F077B"/>
    <w:rsid w:val="005F4079"/>
    <w:rsid w:val="005F43FA"/>
    <w:rsid w:val="00603276"/>
    <w:rsid w:val="006125D6"/>
    <w:rsid w:val="0061367D"/>
    <w:rsid w:val="006145DF"/>
    <w:rsid w:val="0061633F"/>
    <w:rsid w:val="00620FD4"/>
    <w:rsid w:val="00622659"/>
    <w:rsid w:val="0062313D"/>
    <w:rsid w:val="00624176"/>
    <w:rsid w:val="0062437D"/>
    <w:rsid w:val="00627F66"/>
    <w:rsid w:val="00632090"/>
    <w:rsid w:val="006367B2"/>
    <w:rsid w:val="00640E59"/>
    <w:rsid w:val="00641722"/>
    <w:rsid w:val="00643151"/>
    <w:rsid w:val="006451AC"/>
    <w:rsid w:val="00647414"/>
    <w:rsid w:val="006475BD"/>
    <w:rsid w:val="00651CE3"/>
    <w:rsid w:val="00653358"/>
    <w:rsid w:val="00656272"/>
    <w:rsid w:val="00660B1D"/>
    <w:rsid w:val="00662527"/>
    <w:rsid w:val="00666D6E"/>
    <w:rsid w:val="0066702B"/>
    <w:rsid w:val="00667C3E"/>
    <w:rsid w:val="00670319"/>
    <w:rsid w:val="00670429"/>
    <w:rsid w:val="006779CC"/>
    <w:rsid w:val="00680F85"/>
    <w:rsid w:val="0068591F"/>
    <w:rsid w:val="00690D52"/>
    <w:rsid w:val="00691020"/>
    <w:rsid w:val="006927F4"/>
    <w:rsid w:val="00693A5D"/>
    <w:rsid w:val="00693EF3"/>
    <w:rsid w:val="00695185"/>
    <w:rsid w:val="006A15C0"/>
    <w:rsid w:val="006A15EC"/>
    <w:rsid w:val="006A24EF"/>
    <w:rsid w:val="006A3458"/>
    <w:rsid w:val="006A5DB8"/>
    <w:rsid w:val="006A6479"/>
    <w:rsid w:val="006B1675"/>
    <w:rsid w:val="006B2559"/>
    <w:rsid w:val="006B4179"/>
    <w:rsid w:val="006B7876"/>
    <w:rsid w:val="006C1D1B"/>
    <w:rsid w:val="006C3CF2"/>
    <w:rsid w:val="006C5585"/>
    <w:rsid w:val="006C5B94"/>
    <w:rsid w:val="006D1D35"/>
    <w:rsid w:val="006D1D6D"/>
    <w:rsid w:val="006D3518"/>
    <w:rsid w:val="006D4D43"/>
    <w:rsid w:val="006D52B6"/>
    <w:rsid w:val="006D53DA"/>
    <w:rsid w:val="006D775C"/>
    <w:rsid w:val="006E0E30"/>
    <w:rsid w:val="006E4FD8"/>
    <w:rsid w:val="006E65C6"/>
    <w:rsid w:val="006E65CC"/>
    <w:rsid w:val="006E69DB"/>
    <w:rsid w:val="006F06E4"/>
    <w:rsid w:val="006F158F"/>
    <w:rsid w:val="006F447B"/>
    <w:rsid w:val="006F6426"/>
    <w:rsid w:val="007008C9"/>
    <w:rsid w:val="007016E3"/>
    <w:rsid w:val="00701A46"/>
    <w:rsid w:val="0070442F"/>
    <w:rsid w:val="00704AC1"/>
    <w:rsid w:val="00705592"/>
    <w:rsid w:val="007222AF"/>
    <w:rsid w:val="0072511E"/>
    <w:rsid w:val="007266C7"/>
    <w:rsid w:val="00727B68"/>
    <w:rsid w:val="00730166"/>
    <w:rsid w:val="00731085"/>
    <w:rsid w:val="00737284"/>
    <w:rsid w:val="007412E2"/>
    <w:rsid w:val="0074204A"/>
    <w:rsid w:val="00744B3F"/>
    <w:rsid w:val="007518CC"/>
    <w:rsid w:val="00751A67"/>
    <w:rsid w:val="007539E3"/>
    <w:rsid w:val="007556BD"/>
    <w:rsid w:val="0076143E"/>
    <w:rsid w:val="0076471F"/>
    <w:rsid w:val="007654BA"/>
    <w:rsid w:val="0076576C"/>
    <w:rsid w:val="00770670"/>
    <w:rsid w:val="0077092D"/>
    <w:rsid w:val="0077228C"/>
    <w:rsid w:val="00772E7A"/>
    <w:rsid w:val="007730BA"/>
    <w:rsid w:val="00773F2C"/>
    <w:rsid w:val="00776602"/>
    <w:rsid w:val="00780BC3"/>
    <w:rsid w:val="00781987"/>
    <w:rsid w:val="007827D6"/>
    <w:rsid w:val="007828F2"/>
    <w:rsid w:val="00782CFA"/>
    <w:rsid w:val="00783780"/>
    <w:rsid w:val="007851F4"/>
    <w:rsid w:val="007860E2"/>
    <w:rsid w:val="00786A9B"/>
    <w:rsid w:val="00792BA7"/>
    <w:rsid w:val="007950F5"/>
    <w:rsid w:val="0079612D"/>
    <w:rsid w:val="007975A7"/>
    <w:rsid w:val="007A144E"/>
    <w:rsid w:val="007A15F0"/>
    <w:rsid w:val="007A1D56"/>
    <w:rsid w:val="007A79C3"/>
    <w:rsid w:val="007B3FB6"/>
    <w:rsid w:val="007B40E7"/>
    <w:rsid w:val="007B41D9"/>
    <w:rsid w:val="007C099F"/>
    <w:rsid w:val="007C2D54"/>
    <w:rsid w:val="007C491C"/>
    <w:rsid w:val="007C6038"/>
    <w:rsid w:val="007C6042"/>
    <w:rsid w:val="007C66C9"/>
    <w:rsid w:val="007D0C3D"/>
    <w:rsid w:val="007D1456"/>
    <w:rsid w:val="007D230F"/>
    <w:rsid w:val="007D3EDE"/>
    <w:rsid w:val="007D423A"/>
    <w:rsid w:val="007D60AE"/>
    <w:rsid w:val="007E0931"/>
    <w:rsid w:val="007E485A"/>
    <w:rsid w:val="007E4E16"/>
    <w:rsid w:val="007E79F0"/>
    <w:rsid w:val="007F0290"/>
    <w:rsid w:val="007F278E"/>
    <w:rsid w:val="007F7379"/>
    <w:rsid w:val="007F7E6B"/>
    <w:rsid w:val="00802E16"/>
    <w:rsid w:val="00805186"/>
    <w:rsid w:val="00807D35"/>
    <w:rsid w:val="00810301"/>
    <w:rsid w:val="00811ECD"/>
    <w:rsid w:val="00813647"/>
    <w:rsid w:val="008201A4"/>
    <w:rsid w:val="00821C79"/>
    <w:rsid w:val="008229B9"/>
    <w:rsid w:val="008248FC"/>
    <w:rsid w:val="00825235"/>
    <w:rsid w:val="008257D3"/>
    <w:rsid w:val="00827212"/>
    <w:rsid w:val="008425FC"/>
    <w:rsid w:val="00850B7A"/>
    <w:rsid w:val="00851F20"/>
    <w:rsid w:val="008528A6"/>
    <w:rsid w:val="0085678C"/>
    <w:rsid w:val="00860555"/>
    <w:rsid w:val="008622F4"/>
    <w:rsid w:val="0086558B"/>
    <w:rsid w:val="00867328"/>
    <w:rsid w:val="00871497"/>
    <w:rsid w:val="00871AEC"/>
    <w:rsid w:val="00874D55"/>
    <w:rsid w:val="00875A07"/>
    <w:rsid w:val="0087608F"/>
    <w:rsid w:val="00876C4B"/>
    <w:rsid w:val="00877BCA"/>
    <w:rsid w:val="00881501"/>
    <w:rsid w:val="0088384E"/>
    <w:rsid w:val="00887E71"/>
    <w:rsid w:val="00887F1D"/>
    <w:rsid w:val="00890B41"/>
    <w:rsid w:val="0089429F"/>
    <w:rsid w:val="00897286"/>
    <w:rsid w:val="008A1416"/>
    <w:rsid w:val="008A5425"/>
    <w:rsid w:val="008B0928"/>
    <w:rsid w:val="008B0AF6"/>
    <w:rsid w:val="008B1CA3"/>
    <w:rsid w:val="008B247F"/>
    <w:rsid w:val="008B2F32"/>
    <w:rsid w:val="008B7CDB"/>
    <w:rsid w:val="008C5275"/>
    <w:rsid w:val="008D2BD6"/>
    <w:rsid w:val="008D39B9"/>
    <w:rsid w:val="008E1DB0"/>
    <w:rsid w:val="008E2474"/>
    <w:rsid w:val="008E2B44"/>
    <w:rsid w:val="008E5047"/>
    <w:rsid w:val="008F08A5"/>
    <w:rsid w:val="008F15A4"/>
    <w:rsid w:val="008F4BED"/>
    <w:rsid w:val="0090094E"/>
    <w:rsid w:val="009038DB"/>
    <w:rsid w:val="009057B7"/>
    <w:rsid w:val="00907A6A"/>
    <w:rsid w:val="00910F40"/>
    <w:rsid w:val="00913784"/>
    <w:rsid w:val="00913DE9"/>
    <w:rsid w:val="009152B1"/>
    <w:rsid w:val="00916305"/>
    <w:rsid w:val="009205FE"/>
    <w:rsid w:val="00921087"/>
    <w:rsid w:val="00923BFB"/>
    <w:rsid w:val="00923DF6"/>
    <w:rsid w:val="0093416F"/>
    <w:rsid w:val="009357AA"/>
    <w:rsid w:val="00937887"/>
    <w:rsid w:val="00937E38"/>
    <w:rsid w:val="009407E6"/>
    <w:rsid w:val="009419B2"/>
    <w:rsid w:val="00944085"/>
    <w:rsid w:val="00952860"/>
    <w:rsid w:val="009563AF"/>
    <w:rsid w:val="00971BFA"/>
    <w:rsid w:val="009742F0"/>
    <w:rsid w:val="00975068"/>
    <w:rsid w:val="00976546"/>
    <w:rsid w:val="0098156F"/>
    <w:rsid w:val="00981C30"/>
    <w:rsid w:val="0098638E"/>
    <w:rsid w:val="009904AA"/>
    <w:rsid w:val="0099215F"/>
    <w:rsid w:val="00992CBE"/>
    <w:rsid w:val="0099300F"/>
    <w:rsid w:val="009955CD"/>
    <w:rsid w:val="0099563B"/>
    <w:rsid w:val="00996936"/>
    <w:rsid w:val="00997EB1"/>
    <w:rsid w:val="009A1ED4"/>
    <w:rsid w:val="009A339C"/>
    <w:rsid w:val="009A3489"/>
    <w:rsid w:val="009A7720"/>
    <w:rsid w:val="009B1BEB"/>
    <w:rsid w:val="009B4CA7"/>
    <w:rsid w:val="009B5C24"/>
    <w:rsid w:val="009C5031"/>
    <w:rsid w:val="009C54C5"/>
    <w:rsid w:val="009D1E21"/>
    <w:rsid w:val="009D1F24"/>
    <w:rsid w:val="009D3170"/>
    <w:rsid w:val="009D4AF1"/>
    <w:rsid w:val="009D5162"/>
    <w:rsid w:val="009D6B3B"/>
    <w:rsid w:val="009D7615"/>
    <w:rsid w:val="009E0C65"/>
    <w:rsid w:val="009E58BA"/>
    <w:rsid w:val="009F04F7"/>
    <w:rsid w:val="009F62F7"/>
    <w:rsid w:val="009F6AE9"/>
    <w:rsid w:val="00A0384D"/>
    <w:rsid w:val="00A05B25"/>
    <w:rsid w:val="00A10DAB"/>
    <w:rsid w:val="00A114FA"/>
    <w:rsid w:val="00A11A60"/>
    <w:rsid w:val="00A11D44"/>
    <w:rsid w:val="00A13A3F"/>
    <w:rsid w:val="00A14443"/>
    <w:rsid w:val="00A14F78"/>
    <w:rsid w:val="00A16EF4"/>
    <w:rsid w:val="00A21D4D"/>
    <w:rsid w:val="00A2321C"/>
    <w:rsid w:val="00A234F8"/>
    <w:rsid w:val="00A24779"/>
    <w:rsid w:val="00A24B06"/>
    <w:rsid w:val="00A25088"/>
    <w:rsid w:val="00A311ED"/>
    <w:rsid w:val="00A34212"/>
    <w:rsid w:val="00A35CE6"/>
    <w:rsid w:val="00A408CC"/>
    <w:rsid w:val="00A41FA7"/>
    <w:rsid w:val="00A42701"/>
    <w:rsid w:val="00A44585"/>
    <w:rsid w:val="00A44EB3"/>
    <w:rsid w:val="00A50BF7"/>
    <w:rsid w:val="00A53370"/>
    <w:rsid w:val="00A56046"/>
    <w:rsid w:val="00A57967"/>
    <w:rsid w:val="00A57C7E"/>
    <w:rsid w:val="00A618A5"/>
    <w:rsid w:val="00A6511D"/>
    <w:rsid w:val="00A657B7"/>
    <w:rsid w:val="00A66317"/>
    <w:rsid w:val="00A701CB"/>
    <w:rsid w:val="00A70483"/>
    <w:rsid w:val="00A70D9F"/>
    <w:rsid w:val="00A73A79"/>
    <w:rsid w:val="00A75689"/>
    <w:rsid w:val="00A76A2D"/>
    <w:rsid w:val="00A82071"/>
    <w:rsid w:val="00A82A9D"/>
    <w:rsid w:val="00A87A38"/>
    <w:rsid w:val="00A87D44"/>
    <w:rsid w:val="00A96977"/>
    <w:rsid w:val="00A96B0E"/>
    <w:rsid w:val="00A971CF"/>
    <w:rsid w:val="00AA0357"/>
    <w:rsid w:val="00AA1FD0"/>
    <w:rsid w:val="00AA36A3"/>
    <w:rsid w:val="00AA3B96"/>
    <w:rsid w:val="00AA5055"/>
    <w:rsid w:val="00AA50F2"/>
    <w:rsid w:val="00AB0194"/>
    <w:rsid w:val="00AB6D2D"/>
    <w:rsid w:val="00AC054D"/>
    <w:rsid w:val="00AC23C7"/>
    <w:rsid w:val="00AC3AA4"/>
    <w:rsid w:val="00AC5DAC"/>
    <w:rsid w:val="00AD4A6A"/>
    <w:rsid w:val="00AD4C33"/>
    <w:rsid w:val="00AD517B"/>
    <w:rsid w:val="00AD733A"/>
    <w:rsid w:val="00AD7C31"/>
    <w:rsid w:val="00AE1E74"/>
    <w:rsid w:val="00AE22D7"/>
    <w:rsid w:val="00AE2BA2"/>
    <w:rsid w:val="00AE2BC3"/>
    <w:rsid w:val="00AF0737"/>
    <w:rsid w:val="00AF1B6A"/>
    <w:rsid w:val="00AF54E9"/>
    <w:rsid w:val="00AF5B72"/>
    <w:rsid w:val="00AF7B7C"/>
    <w:rsid w:val="00B03405"/>
    <w:rsid w:val="00B065EB"/>
    <w:rsid w:val="00B07A57"/>
    <w:rsid w:val="00B07AA4"/>
    <w:rsid w:val="00B12DC1"/>
    <w:rsid w:val="00B1674B"/>
    <w:rsid w:val="00B16C85"/>
    <w:rsid w:val="00B17710"/>
    <w:rsid w:val="00B17872"/>
    <w:rsid w:val="00B17A07"/>
    <w:rsid w:val="00B207FC"/>
    <w:rsid w:val="00B21700"/>
    <w:rsid w:val="00B220BE"/>
    <w:rsid w:val="00B2393A"/>
    <w:rsid w:val="00B25D1E"/>
    <w:rsid w:val="00B26A53"/>
    <w:rsid w:val="00B31AED"/>
    <w:rsid w:val="00B3245A"/>
    <w:rsid w:val="00B34072"/>
    <w:rsid w:val="00B4020F"/>
    <w:rsid w:val="00B41AAB"/>
    <w:rsid w:val="00B41BC9"/>
    <w:rsid w:val="00B42EC6"/>
    <w:rsid w:val="00B457FE"/>
    <w:rsid w:val="00B50349"/>
    <w:rsid w:val="00B508DF"/>
    <w:rsid w:val="00B50AA9"/>
    <w:rsid w:val="00B529B7"/>
    <w:rsid w:val="00B54F84"/>
    <w:rsid w:val="00B55142"/>
    <w:rsid w:val="00B55EB9"/>
    <w:rsid w:val="00B60477"/>
    <w:rsid w:val="00B618DA"/>
    <w:rsid w:val="00B624D0"/>
    <w:rsid w:val="00B65F08"/>
    <w:rsid w:val="00B75C7A"/>
    <w:rsid w:val="00B761FA"/>
    <w:rsid w:val="00B76B8C"/>
    <w:rsid w:val="00B77DE5"/>
    <w:rsid w:val="00B803FC"/>
    <w:rsid w:val="00B81B6B"/>
    <w:rsid w:val="00B85BFA"/>
    <w:rsid w:val="00B91189"/>
    <w:rsid w:val="00B92DD2"/>
    <w:rsid w:val="00B943C4"/>
    <w:rsid w:val="00B946BB"/>
    <w:rsid w:val="00B95F67"/>
    <w:rsid w:val="00B977FD"/>
    <w:rsid w:val="00BA200E"/>
    <w:rsid w:val="00BA3E62"/>
    <w:rsid w:val="00BA5209"/>
    <w:rsid w:val="00BA64AA"/>
    <w:rsid w:val="00BA6E56"/>
    <w:rsid w:val="00BA7572"/>
    <w:rsid w:val="00BB27F5"/>
    <w:rsid w:val="00BB293F"/>
    <w:rsid w:val="00BB324C"/>
    <w:rsid w:val="00BB415F"/>
    <w:rsid w:val="00BB672A"/>
    <w:rsid w:val="00BC2B8F"/>
    <w:rsid w:val="00BC6DB6"/>
    <w:rsid w:val="00BD2494"/>
    <w:rsid w:val="00BD41B2"/>
    <w:rsid w:val="00BD7C3E"/>
    <w:rsid w:val="00BE08FD"/>
    <w:rsid w:val="00BE1636"/>
    <w:rsid w:val="00BE2923"/>
    <w:rsid w:val="00BE388D"/>
    <w:rsid w:val="00BE56F9"/>
    <w:rsid w:val="00BE604B"/>
    <w:rsid w:val="00BE6124"/>
    <w:rsid w:val="00BE72F6"/>
    <w:rsid w:val="00BF0498"/>
    <w:rsid w:val="00BF10FB"/>
    <w:rsid w:val="00BF16E1"/>
    <w:rsid w:val="00BF2AF9"/>
    <w:rsid w:val="00BF541A"/>
    <w:rsid w:val="00C01D49"/>
    <w:rsid w:val="00C039F5"/>
    <w:rsid w:val="00C067A4"/>
    <w:rsid w:val="00C10750"/>
    <w:rsid w:val="00C108D9"/>
    <w:rsid w:val="00C119CE"/>
    <w:rsid w:val="00C11BCB"/>
    <w:rsid w:val="00C12FFD"/>
    <w:rsid w:val="00C159C9"/>
    <w:rsid w:val="00C2257C"/>
    <w:rsid w:val="00C26202"/>
    <w:rsid w:val="00C2691B"/>
    <w:rsid w:val="00C30BE2"/>
    <w:rsid w:val="00C340BB"/>
    <w:rsid w:val="00C36DF2"/>
    <w:rsid w:val="00C37F28"/>
    <w:rsid w:val="00C41343"/>
    <w:rsid w:val="00C43BAA"/>
    <w:rsid w:val="00C440E2"/>
    <w:rsid w:val="00C452F1"/>
    <w:rsid w:val="00C51EED"/>
    <w:rsid w:val="00C52687"/>
    <w:rsid w:val="00C52B64"/>
    <w:rsid w:val="00C54122"/>
    <w:rsid w:val="00C55A64"/>
    <w:rsid w:val="00C6059D"/>
    <w:rsid w:val="00C624DF"/>
    <w:rsid w:val="00C65BBA"/>
    <w:rsid w:val="00C71850"/>
    <w:rsid w:val="00C71FEA"/>
    <w:rsid w:val="00C757F1"/>
    <w:rsid w:val="00C81106"/>
    <w:rsid w:val="00C81107"/>
    <w:rsid w:val="00C81CB8"/>
    <w:rsid w:val="00C82491"/>
    <w:rsid w:val="00C83DB5"/>
    <w:rsid w:val="00C84545"/>
    <w:rsid w:val="00C85B08"/>
    <w:rsid w:val="00C917EE"/>
    <w:rsid w:val="00C92CAD"/>
    <w:rsid w:val="00C97435"/>
    <w:rsid w:val="00CA3D0A"/>
    <w:rsid w:val="00CA47DD"/>
    <w:rsid w:val="00CA63FD"/>
    <w:rsid w:val="00CB00D8"/>
    <w:rsid w:val="00CB46DD"/>
    <w:rsid w:val="00CB647A"/>
    <w:rsid w:val="00CB7745"/>
    <w:rsid w:val="00CD03A3"/>
    <w:rsid w:val="00CD05DE"/>
    <w:rsid w:val="00CD30CD"/>
    <w:rsid w:val="00CD31CB"/>
    <w:rsid w:val="00CD7B3B"/>
    <w:rsid w:val="00CF3D70"/>
    <w:rsid w:val="00CF7637"/>
    <w:rsid w:val="00D0112C"/>
    <w:rsid w:val="00D11365"/>
    <w:rsid w:val="00D150A7"/>
    <w:rsid w:val="00D165BB"/>
    <w:rsid w:val="00D16BCA"/>
    <w:rsid w:val="00D31D6E"/>
    <w:rsid w:val="00D32B39"/>
    <w:rsid w:val="00D35B87"/>
    <w:rsid w:val="00D40762"/>
    <w:rsid w:val="00D40FAB"/>
    <w:rsid w:val="00D41A59"/>
    <w:rsid w:val="00D42492"/>
    <w:rsid w:val="00D44996"/>
    <w:rsid w:val="00D46734"/>
    <w:rsid w:val="00D46910"/>
    <w:rsid w:val="00D475DD"/>
    <w:rsid w:val="00D5208A"/>
    <w:rsid w:val="00D5242C"/>
    <w:rsid w:val="00D52877"/>
    <w:rsid w:val="00D53490"/>
    <w:rsid w:val="00D54D46"/>
    <w:rsid w:val="00D56EEF"/>
    <w:rsid w:val="00D6208E"/>
    <w:rsid w:val="00D62DC4"/>
    <w:rsid w:val="00D630E9"/>
    <w:rsid w:val="00D63806"/>
    <w:rsid w:val="00D72411"/>
    <w:rsid w:val="00D73A5A"/>
    <w:rsid w:val="00D76E4A"/>
    <w:rsid w:val="00D800FE"/>
    <w:rsid w:val="00D82B8C"/>
    <w:rsid w:val="00D85375"/>
    <w:rsid w:val="00D9107E"/>
    <w:rsid w:val="00D91645"/>
    <w:rsid w:val="00D94F73"/>
    <w:rsid w:val="00D95B79"/>
    <w:rsid w:val="00D96C64"/>
    <w:rsid w:val="00D96DE5"/>
    <w:rsid w:val="00D973A4"/>
    <w:rsid w:val="00D9774D"/>
    <w:rsid w:val="00D978D4"/>
    <w:rsid w:val="00DA06F9"/>
    <w:rsid w:val="00DA3F61"/>
    <w:rsid w:val="00DA5AD9"/>
    <w:rsid w:val="00DA67EC"/>
    <w:rsid w:val="00DA6F5E"/>
    <w:rsid w:val="00DB22E7"/>
    <w:rsid w:val="00DB57CE"/>
    <w:rsid w:val="00DB5E5B"/>
    <w:rsid w:val="00DB7A41"/>
    <w:rsid w:val="00DC516B"/>
    <w:rsid w:val="00DC65E2"/>
    <w:rsid w:val="00DC6EC8"/>
    <w:rsid w:val="00DC7F34"/>
    <w:rsid w:val="00DD1E2E"/>
    <w:rsid w:val="00DD3DC6"/>
    <w:rsid w:val="00DD4038"/>
    <w:rsid w:val="00DD4348"/>
    <w:rsid w:val="00DD64A3"/>
    <w:rsid w:val="00DE17C6"/>
    <w:rsid w:val="00DE2074"/>
    <w:rsid w:val="00DE274B"/>
    <w:rsid w:val="00DE2D7C"/>
    <w:rsid w:val="00DE2ED0"/>
    <w:rsid w:val="00DE3AC7"/>
    <w:rsid w:val="00DE3B8E"/>
    <w:rsid w:val="00DE68BE"/>
    <w:rsid w:val="00DF15A3"/>
    <w:rsid w:val="00DF19BB"/>
    <w:rsid w:val="00DF4047"/>
    <w:rsid w:val="00DF63A4"/>
    <w:rsid w:val="00E01823"/>
    <w:rsid w:val="00E019EF"/>
    <w:rsid w:val="00E01F7D"/>
    <w:rsid w:val="00E02996"/>
    <w:rsid w:val="00E0340F"/>
    <w:rsid w:val="00E069E7"/>
    <w:rsid w:val="00E07853"/>
    <w:rsid w:val="00E10D19"/>
    <w:rsid w:val="00E123FD"/>
    <w:rsid w:val="00E125DB"/>
    <w:rsid w:val="00E12861"/>
    <w:rsid w:val="00E13834"/>
    <w:rsid w:val="00E15DAA"/>
    <w:rsid w:val="00E2052D"/>
    <w:rsid w:val="00E25EB6"/>
    <w:rsid w:val="00E272E3"/>
    <w:rsid w:val="00E3664B"/>
    <w:rsid w:val="00E3775C"/>
    <w:rsid w:val="00E37C08"/>
    <w:rsid w:val="00E42CA5"/>
    <w:rsid w:val="00E438FB"/>
    <w:rsid w:val="00E44D46"/>
    <w:rsid w:val="00E460EE"/>
    <w:rsid w:val="00E46709"/>
    <w:rsid w:val="00E46F2D"/>
    <w:rsid w:val="00E52E19"/>
    <w:rsid w:val="00E53647"/>
    <w:rsid w:val="00E53D02"/>
    <w:rsid w:val="00E619A8"/>
    <w:rsid w:val="00E62C08"/>
    <w:rsid w:val="00E66C51"/>
    <w:rsid w:val="00E705E3"/>
    <w:rsid w:val="00E750DE"/>
    <w:rsid w:val="00E753CE"/>
    <w:rsid w:val="00E75E1C"/>
    <w:rsid w:val="00E824BA"/>
    <w:rsid w:val="00E824F0"/>
    <w:rsid w:val="00E83F74"/>
    <w:rsid w:val="00E94618"/>
    <w:rsid w:val="00E95B2D"/>
    <w:rsid w:val="00E96B1A"/>
    <w:rsid w:val="00E979F0"/>
    <w:rsid w:val="00E97B2F"/>
    <w:rsid w:val="00EA2F41"/>
    <w:rsid w:val="00EA3506"/>
    <w:rsid w:val="00EA3A12"/>
    <w:rsid w:val="00EA3C37"/>
    <w:rsid w:val="00EB3085"/>
    <w:rsid w:val="00EB3561"/>
    <w:rsid w:val="00EB357F"/>
    <w:rsid w:val="00EB4673"/>
    <w:rsid w:val="00EC0487"/>
    <w:rsid w:val="00EC30D1"/>
    <w:rsid w:val="00EC3ACC"/>
    <w:rsid w:val="00EC754F"/>
    <w:rsid w:val="00EE17E4"/>
    <w:rsid w:val="00EE215B"/>
    <w:rsid w:val="00EE403F"/>
    <w:rsid w:val="00EE55E8"/>
    <w:rsid w:val="00EF2287"/>
    <w:rsid w:val="00EF316A"/>
    <w:rsid w:val="00EF362F"/>
    <w:rsid w:val="00EF58EB"/>
    <w:rsid w:val="00EF5A49"/>
    <w:rsid w:val="00EF7673"/>
    <w:rsid w:val="00EF76CD"/>
    <w:rsid w:val="00EF7D43"/>
    <w:rsid w:val="00F01AC3"/>
    <w:rsid w:val="00F056AC"/>
    <w:rsid w:val="00F14EE4"/>
    <w:rsid w:val="00F14FF8"/>
    <w:rsid w:val="00F22E7C"/>
    <w:rsid w:val="00F260DB"/>
    <w:rsid w:val="00F268A1"/>
    <w:rsid w:val="00F26F4A"/>
    <w:rsid w:val="00F3396E"/>
    <w:rsid w:val="00F34436"/>
    <w:rsid w:val="00F34E5F"/>
    <w:rsid w:val="00F34ECF"/>
    <w:rsid w:val="00F35928"/>
    <w:rsid w:val="00F36E5D"/>
    <w:rsid w:val="00F36EAC"/>
    <w:rsid w:val="00F37883"/>
    <w:rsid w:val="00F44EBE"/>
    <w:rsid w:val="00F47555"/>
    <w:rsid w:val="00F50AC6"/>
    <w:rsid w:val="00F510F3"/>
    <w:rsid w:val="00F56C15"/>
    <w:rsid w:val="00F614C6"/>
    <w:rsid w:val="00F62711"/>
    <w:rsid w:val="00F647F5"/>
    <w:rsid w:val="00F715CB"/>
    <w:rsid w:val="00F71C18"/>
    <w:rsid w:val="00F73127"/>
    <w:rsid w:val="00F74324"/>
    <w:rsid w:val="00F743B4"/>
    <w:rsid w:val="00F74CC4"/>
    <w:rsid w:val="00F838DE"/>
    <w:rsid w:val="00F848DD"/>
    <w:rsid w:val="00F8684E"/>
    <w:rsid w:val="00F87292"/>
    <w:rsid w:val="00F9189F"/>
    <w:rsid w:val="00F92E2F"/>
    <w:rsid w:val="00F93E38"/>
    <w:rsid w:val="00F944FC"/>
    <w:rsid w:val="00F96042"/>
    <w:rsid w:val="00F96883"/>
    <w:rsid w:val="00FA142F"/>
    <w:rsid w:val="00FA22EC"/>
    <w:rsid w:val="00FA403E"/>
    <w:rsid w:val="00FA404E"/>
    <w:rsid w:val="00FA547C"/>
    <w:rsid w:val="00FB1E31"/>
    <w:rsid w:val="00FB58C9"/>
    <w:rsid w:val="00FB76F0"/>
    <w:rsid w:val="00FC0441"/>
    <w:rsid w:val="00FC0C01"/>
    <w:rsid w:val="00FC282C"/>
    <w:rsid w:val="00FC375E"/>
    <w:rsid w:val="00FC44D3"/>
    <w:rsid w:val="00FC5771"/>
    <w:rsid w:val="00FC6108"/>
    <w:rsid w:val="00FD1887"/>
    <w:rsid w:val="00FD1B8A"/>
    <w:rsid w:val="00FD3182"/>
    <w:rsid w:val="00FE02A8"/>
    <w:rsid w:val="00FE071F"/>
    <w:rsid w:val="00FE288A"/>
    <w:rsid w:val="00FE2981"/>
    <w:rsid w:val="00FE37CD"/>
    <w:rsid w:val="00FE4AAD"/>
    <w:rsid w:val="00FE523A"/>
    <w:rsid w:val="00FE65A6"/>
    <w:rsid w:val="00FF17CF"/>
    <w:rsid w:val="00FF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9B9E05"/>
  <w15:docId w15:val="{A2D980BE-0F7E-4E1E-ADE3-8D4F3A78C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C64"/>
    <w:pPr>
      <w:widowControl w:val="0"/>
      <w:jc w:val="both"/>
    </w:pPr>
    <w:rPr>
      <w:kern w:val="2"/>
      <w:sz w:val="21"/>
      <w:szCs w:val="24"/>
      <w:lang w:eastAsia="zh-CN"/>
    </w:rPr>
  </w:style>
  <w:style w:type="paragraph" w:styleId="Heading1">
    <w:name w:val="heading 1"/>
    <w:basedOn w:val="Normal"/>
    <w:next w:val="Normal"/>
    <w:qFormat/>
    <w:rsid w:val="001936F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qFormat/>
    <w:rsid w:val="001936F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91C25"/>
    <w:rPr>
      <w:color w:val="0000FF"/>
      <w:u w:val="single"/>
    </w:rPr>
  </w:style>
  <w:style w:type="paragraph" w:styleId="BodyTextIndent2">
    <w:name w:val="Body Text Indent 2"/>
    <w:basedOn w:val="Normal"/>
    <w:rsid w:val="004805CB"/>
    <w:pPr>
      <w:ind w:leftChars="-600" w:left="-600" w:hangingChars="600" w:hanging="1260"/>
    </w:pPr>
  </w:style>
  <w:style w:type="paragraph" w:styleId="BalloonText">
    <w:name w:val="Balloon Text"/>
    <w:basedOn w:val="Normal"/>
    <w:semiHidden/>
    <w:rsid w:val="00160D1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A701CB"/>
    <w:rPr>
      <w:color w:val="800080"/>
      <w:u w:val="single"/>
    </w:rPr>
  </w:style>
  <w:style w:type="table" w:styleId="TableGrid">
    <w:name w:val="Table Grid"/>
    <w:basedOn w:val="TableNormal"/>
    <w:rsid w:val="00BE292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CD05D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BodyofPaper">
    <w:name w:val="*Body of Paper*"/>
    <w:basedOn w:val="Normal"/>
    <w:rsid w:val="00E10D19"/>
    <w:pPr>
      <w:widowControl/>
    </w:pPr>
    <w:rPr>
      <w:rFonts w:eastAsia="Times New Roman"/>
      <w:kern w:val="0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E1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1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13834"/>
  </w:style>
  <w:style w:type="paragraph" w:styleId="NormalWeb">
    <w:name w:val="Normal (Web)"/>
    <w:basedOn w:val="Normal"/>
    <w:uiPriority w:val="99"/>
    <w:rsid w:val="00F01AC3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en-US"/>
    </w:rPr>
  </w:style>
  <w:style w:type="character" w:styleId="Strong">
    <w:name w:val="Strong"/>
    <w:qFormat/>
    <w:rsid w:val="0036609D"/>
    <w:rPr>
      <w:b/>
      <w:bCs/>
    </w:rPr>
  </w:style>
  <w:style w:type="character" w:customStyle="1" w:styleId="style5">
    <w:name w:val="style5"/>
    <w:basedOn w:val="DefaultParagraphFont"/>
    <w:rsid w:val="0043142D"/>
  </w:style>
  <w:style w:type="paragraph" w:customStyle="1" w:styleId="Default">
    <w:name w:val="Default"/>
    <w:rsid w:val="00660B1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eb">
    <w:name w:val="_pe_b"/>
    <w:basedOn w:val="DefaultParagraphFont"/>
    <w:rsid w:val="002C0971"/>
  </w:style>
  <w:style w:type="character" w:customStyle="1" w:styleId="apple-converted-space">
    <w:name w:val="apple-converted-space"/>
    <w:basedOn w:val="DefaultParagraphFont"/>
    <w:rsid w:val="00CF7637"/>
  </w:style>
  <w:style w:type="paragraph" w:styleId="NoSpacing">
    <w:name w:val="No Spacing"/>
    <w:link w:val="NoSpacingChar"/>
    <w:uiPriority w:val="1"/>
    <w:qFormat/>
    <w:rsid w:val="00F34E5F"/>
    <w:rPr>
      <w:rFonts w:ascii="Calibri" w:eastAsia="Times New Roman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F34E5F"/>
    <w:rPr>
      <w:rFonts w:ascii="Calibri" w:eastAsia="Times New Roman" w:hAnsi="Calibri"/>
      <w:sz w:val="22"/>
      <w:szCs w:val="22"/>
      <w:lang w:val="en-US" w:eastAsia="en-US" w:bidi="ar-SA"/>
    </w:rPr>
  </w:style>
  <w:style w:type="character" w:customStyle="1" w:styleId="HeaderChar">
    <w:name w:val="Header Char"/>
    <w:link w:val="Header"/>
    <w:uiPriority w:val="99"/>
    <w:rsid w:val="00D76E4A"/>
    <w:rPr>
      <w:kern w:val="2"/>
      <w:sz w:val="21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FA403E"/>
    <w:pPr>
      <w:ind w:left="720"/>
    </w:pPr>
  </w:style>
  <w:style w:type="character" w:customStyle="1" w:styleId="mark87wpaimmm">
    <w:name w:val="mark87wpaimmm"/>
    <w:basedOn w:val="DefaultParagraphFont"/>
    <w:rsid w:val="00071C1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03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9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89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936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2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59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696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487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947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2064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4734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197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036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351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1311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433144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35775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44250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9468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47405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9598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99240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6498011">
                                                                                          <w:marLeft w:val="1440"/>
                                                                                          <w:marRight w:val="0"/>
                                                                                          <w:marTop w:val="280"/>
                                                                                          <w:marBottom w:val="28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67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47139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80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gb231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8CA88B-BFC3-4342-AC26-B57810B3C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mava Vita</vt:lpstr>
    </vt:vector>
  </TitlesOfParts>
  <Company>EECS</Company>
  <LinksUpToDate>false</LinksUpToDate>
  <CharactersWithSpaces>2069</CharactersWithSpaces>
  <SharedDoc>false</SharedDoc>
  <HLinks>
    <vt:vector size="18" baseType="variant">
      <vt:variant>
        <vt:i4>4980822</vt:i4>
      </vt:variant>
      <vt:variant>
        <vt:i4>6</vt:i4>
      </vt:variant>
      <vt:variant>
        <vt:i4>0</vt:i4>
      </vt:variant>
      <vt:variant>
        <vt:i4>5</vt:i4>
      </vt:variant>
      <vt:variant>
        <vt:lpwstr>http://www.thestatesman.net/</vt:lpwstr>
      </vt:variant>
      <vt:variant>
        <vt:lpwstr/>
      </vt:variant>
      <vt:variant>
        <vt:i4>3407920</vt:i4>
      </vt:variant>
      <vt:variant>
        <vt:i4>3</vt:i4>
      </vt:variant>
      <vt:variant>
        <vt:i4>0</vt:i4>
      </vt:variant>
      <vt:variant>
        <vt:i4>5</vt:i4>
      </vt:variant>
      <vt:variant>
        <vt:lpwstr>http://www.telegraphindia.com/</vt:lpwstr>
      </vt:variant>
      <vt:variant>
        <vt:lpwstr/>
      </vt:variant>
      <vt:variant>
        <vt:i4>2752528</vt:i4>
      </vt:variant>
      <vt:variant>
        <vt:i4>0</vt:i4>
      </vt:variant>
      <vt:variant>
        <vt:i4>0</vt:i4>
      </vt:variant>
      <vt:variant>
        <vt:i4>5</vt:i4>
      </vt:variant>
      <vt:variant>
        <vt:lpwstr>../AppData/Local/Temp/Users/Somava/AppData/Local/Documents and Settings/ganguly/gue1125/Local Settings/Temporary Internet Files/Content.IE5/V24WX35F/haibo@eecs.wsu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ava Vita</dc:title>
  <dc:creator>Somava Pande</dc:creator>
  <cp:lastModifiedBy>sue Murphy</cp:lastModifiedBy>
  <cp:revision>2</cp:revision>
  <cp:lastPrinted>2022-01-20T17:49:00Z</cp:lastPrinted>
  <dcterms:created xsi:type="dcterms:W3CDTF">2023-05-22T16:15:00Z</dcterms:created>
  <dcterms:modified xsi:type="dcterms:W3CDTF">2023-05-22T16:15:00Z</dcterms:modified>
</cp:coreProperties>
</file>